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3A8483" w14:textId="0F8AE19A" w:rsidR="00BC7F3B" w:rsidRPr="00983C72" w:rsidRDefault="002C7532">
      <w:bookmarkStart w:id="0" w:name="_GoBack"/>
      <w:bookmarkEnd w:id="0"/>
      <w:r w:rsidRPr="00983C72">
        <w:rPr>
          <w:noProof/>
          <w:lang w:eastAsia="ja-JP"/>
        </w:rPr>
        <w:drawing>
          <wp:inline distT="0" distB="0" distL="0" distR="0" wp14:anchorId="7369C386" wp14:editId="2D132AF2">
            <wp:extent cx="774000" cy="691200"/>
            <wp:effectExtent l="0" t="0" r="7620" b="0"/>
            <wp:docPr id="1" name="Picture 1" descr="DAISY Consorti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SY logo lower re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4000" cy="691200"/>
                    </a:xfrm>
                    <a:prstGeom prst="rect">
                      <a:avLst/>
                    </a:prstGeom>
                  </pic:spPr>
                </pic:pic>
              </a:graphicData>
            </a:graphic>
          </wp:inline>
        </w:drawing>
      </w:r>
      <w:r w:rsidR="000817B0" w:rsidRPr="00983C72">
        <w:tab/>
      </w:r>
      <w:r w:rsidR="000817B0" w:rsidRPr="00983C72">
        <w:tab/>
      </w:r>
      <w:r w:rsidR="000817B0" w:rsidRPr="00983C72">
        <w:tab/>
      </w:r>
      <w:r w:rsidR="000817B0" w:rsidRPr="00983C72">
        <w:tab/>
      </w:r>
      <w:r w:rsidR="000817B0" w:rsidRPr="00983C72">
        <w:tab/>
      </w:r>
      <w:r w:rsidR="000817B0" w:rsidRPr="00983C72">
        <w:tab/>
      </w:r>
      <w:r w:rsidR="000817B0" w:rsidRPr="00983C72">
        <w:tab/>
      </w:r>
      <w:r w:rsidR="000817B0" w:rsidRPr="00983C72">
        <w:tab/>
      </w:r>
      <w:r w:rsidR="000817B0" w:rsidRPr="00983C72">
        <w:tab/>
      </w:r>
      <w:r w:rsidR="000817B0" w:rsidRPr="00983C72">
        <w:tab/>
      </w:r>
      <w:r w:rsidR="000817B0" w:rsidRPr="00983C72">
        <w:rPr>
          <w:noProof/>
          <w:lang w:eastAsia="ja-JP"/>
        </w:rPr>
        <w:drawing>
          <wp:inline distT="0" distB="0" distL="0" distR="0" wp14:anchorId="2CBCFA3B" wp14:editId="371847FF">
            <wp:extent cx="676800" cy="694800"/>
            <wp:effectExtent l="0" t="0" r="9525" b="0"/>
            <wp:docPr id="6" name="Picture 6" descr="Logo for EPUB in a circle reflecting the same blue color as the DAISY Consorti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PUBDAISYBlueIco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6800" cy="694800"/>
                    </a:xfrm>
                    <a:prstGeom prst="rect">
                      <a:avLst/>
                    </a:prstGeom>
                  </pic:spPr>
                </pic:pic>
              </a:graphicData>
            </a:graphic>
          </wp:inline>
        </w:drawing>
      </w:r>
    </w:p>
    <w:p w14:paraId="2EACCB91" w14:textId="5B1C426D" w:rsidR="002C7532" w:rsidRPr="00983C72" w:rsidRDefault="002C7532" w:rsidP="000B0C7A">
      <w:pPr>
        <w:pStyle w:val="Heading1"/>
        <w:rPr>
          <w:b/>
          <w:bCs/>
          <w:color w:val="1F3864" w:themeColor="accent1" w:themeShade="80"/>
          <w:sz w:val="36"/>
          <w:szCs w:val="36"/>
        </w:rPr>
      </w:pPr>
      <w:r w:rsidRPr="00983C72">
        <w:rPr>
          <w:b/>
          <w:bCs/>
          <w:color w:val="1F3864" w:themeColor="accent1" w:themeShade="80"/>
          <w:sz w:val="36"/>
          <w:szCs w:val="36"/>
        </w:rPr>
        <w:t>Getting started with Word</w:t>
      </w:r>
      <w:r w:rsidR="009D39FA" w:rsidRPr="00983C72">
        <w:rPr>
          <w:b/>
          <w:bCs/>
          <w:color w:val="1F3864" w:themeColor="accent1" w:themeShade="80"/>
          <w:sz w:val="36"/>
          <w:szCs w:val="36"/>
        </w:rPr>
        <w:t>To</w:t>
      </w:r>
      <w:r w:rsidRPr="00983C72">
        <w:rPr>
          <w:b/>
          <w:bCs/>
          <w:color w:val="1F3864" w:themeColor="accent1" w:themeShade="80"/>
          <w:sz w:val="36"/>
          <w:szCs w:val="36"/>
        </w:rPr>
        <w:t>EPUB</w:t>
      </w:r>
    </w:p>
    <w:p w14:paraId="4A38888F" w14:textId="77777777" w:rsidR="000B0C7A" w:rsidRPr="00983C72" w:rsidRDefault="000B0C7A" w:rsidP="000B0C7A">
      <w:pPr>
        <w:pStyle w:val="Heading2"/>
      </w:pPr>
      <w:r w:rsidRPr="00983C72">
        <w:t>Introduction</w:t>
      </w:r>
    </w:p>
    <w:p w14:paraId="75DBA359" w14:textId="41F33997" w:rsidR="000B0C7A" w:rsidRPr="00983C72" w:rsidRDefault="00AE1410" w:rsidP="000B0C7A">
      <w:r w:rsidRPr="00983C72">
        <w:t xml:space="preserve">With this free tool from the DAISY Consortium </w:t>
      </w:r>
      <w:r w:rsidR="000B0C7A" w:rsidRPr="00983C72">
        <w:t xml:space="preserve">you can </w:t>
      </w:r>
      <w:r w:rsidR="000B7565" w:rsidRPr="00983C72">
        <w:t xml:space="preserve">quickly and easily </w:t>
      </w:r>
      <w:r w:rsidR="000B0C7A" w:rsidRPr="00983C72">
        <w:t xml:space="preserve">convert </w:t>
      </w:r>
      <w:r w:rsidRPr="00983C72">
        <w:t xml:space="preserve">Word </w:t>
      </w:r>
      <w:r w:rsidR="000B0C7A" w:rsidRPr="00983C72">
        <w:t xml:space="preserve">documents to the latest EPUB 3 format. </w:t>
      </w:r>
      <w:r w:rsidR="00436D0F" w:rsidRPr="00983C72">
        <w:t xml:space="preserve">EPUB is </w:t>
      </w:r>
      <w:r w:rsidR="009D39FA" w:rsidRPr="00983C72">
        <w:t xml:space="preserve">a </w:t>
      </w:r>
      <w:r w:rsidR="009D0645" w:rsidRPr="00983C72">
        <w:t xml:space="preserve">wonderful </w:t>
      </w:r>
      <w:r w:rsidR="009D39FA" w:rsidRPr="00983C72">
        <w:t xml:space="preserve">format </w:t>
      </w:r>
      <w:r w:rsidR="00436D0F" w:rsidRPr="00983C72">
        <w:t xml:space="preserve">for reading </w:t>
      </w:r>
      <w:r w:rsidR="002D1850" w:rsidRPr="00983C72">
        <w:t xml:space="preserve">publications </w:t>
      </w:r>
      <w:r w:rsidR="00436D0F" w:rsidRPr="00983C72">
        <w:t>on laptops, tablets</w:t>
      </w:r>
      <w:r w:rsidR="000D1AC5" w:rsidRPr="00983C72">
        <w:t>,</w:t>
      </w:r>
      <w:r w:rsidR="00436D0F" w:rsidRPr="00983C72">
        <w:t xml:space="preserve"> and smartphones, and</w:t>
      </w:r>
      <w:r w:rsidR="002D1850" w:rsidRPr="00983C72">
        <w:t xml:space="preserve"> it</w:t>
      </w:r>
      <w:r w:rsidR="00436D0F" w:rsidRPr="00983C72">
        <w:t xml:space="preserve"> includes features </w:t>
      </w:r>
      <w:r w:rsidR="008B7A37" w:rsidRPr="00983C72">
        <w:t>such as</w:t>
      </w:r>
      <w:r w:rsidR="00436D0F" w:rsidRPr="00983C72">
        <w:t xml:space="preserve"> rich navigation and </w:t>
      </w:r>
      <w:r w:rsidR="009D0645" w:rsidRPr="00983C72">
        <w:t>great accessibility</w:t>
      </w:r>
      <w:r w:rsidR="00436D0F" w:rsidRPr="00983C72">
        <w:t xml:space="preserve">. </w:t>
      </w:r>
      <w:r w:rsidR="000B0C7A" w:rsidRPr="00983C72">
        <w:t xml:space="preserve">The </w:t>
      </w:r>
      <w:r w:rsidR="00C31654" w:rsidRPr="00983C72">
        <w:t>EPUB</w:t>
      </w:r>
      <w:r w:rsidR="00802875" w:rsidRPr="00983C72">
        <w:t xml:space="preserve"> files</w:t>
      </w:r>
      <w:r w:rsidR="00C31654" w:rsidRPr="00983C72">
        <w:t xml:space="preserve"> </w:t>
      </w:r>
      <w:r w:rsidR="00405B22" w:rsidRPr="00983C72">
        <w:t>create</w:t>
      </w:r>
      <w:r w:rsidR="00802875" w:rsidRPr="00983C72">
        <w:t>d</w:t>
      </w:r>
      <w:r w:rsidR="00405B22" w:rsidRPr="00983C72">
        <w:t xml:space="preserve"> with this tool </w:t>
      </w:r>
      <w:r w:rsidR="000B0C7A" w:rsidRPr="00983C72">
        <w:t xml:space="preserve">can be used in </w:t>
      </w:r>
      <w:r w:rsidR="000D7FD6" w:rsidRPr="00983C72">
        <w:t>a wide variety of</w:t>
      </w:r>
      <w:r w:rsidR="000B0C7A" w:rsidRPr="00983C72">
        <w:t xml:space="preserve"> reading apps on any platform, with the ability to </w:t>
      </w:r>
      <w:r w:rsidR="00D03209" w:rsidRPr="00983C72">
        <w:t>personalize</w:t>
      </w:r>
      <w:r w:rsidR="000B0C7A" w:rsidRPr="00983C72">
        <w:t xml:space="preserve"> visual features such as colors, font, text size</w:t>
      </w:r>
      <w:r w:rsidR="000D1AC5" w:rsidRPr="00983C72">
        <w:t>,</w:t>
      </w:r>
      <w:r w:rsidR="000B0C7A" w:rsidRPr="00983C72">
        <w:t xml:space="preserve"> and layout. </w:t>
      </w:r>
      <w:r w:rsidR="000F2B7A" w:rsidRPr="00983C72">
        <w:t xml:space="preserve">Many </w:t>
      </w:r>
      <w:r w:rsidR="00802875" w:rsidRPr="00983C72">
        <w:t>r</w:t>
      </w:r>
      <w:r w:rsidR="000B0C7A" w:rsidRPr="00983C72">
        <w:t xml:space="preserve">eading apps have </w:t>
      </w:r>
      <w:r w:rsidR="00C737BF" w:rsidRPr="00983C72">
        <w:t xml:space="preserve">other </w:t>
      </w:r>
      <w:r w:rsidR="000B0C7A" w:rsidRPr="00983C72">
        <w:t xml:space="preserve">useful features such as </w:t>
      </w:r>
      <w:r w:rsidR="000F2B7A" w:rsidRPr="00983C72">
        <w:t>r</w:t>
      </w:r>
      <w:r w:rsidR="000B0C7A" w:rsidRPr="00983C72">
        <w:t>ead</w:t>
      </w:r>
      <w:r w:rsidR="00C737BF" w:rsidRPr="00983C72">
        <w:t xml:space="preserve"> aloud</w:t>
      </w:r>
      <w:r w:rsidR="001F6B38" w:rsidRPr="00983C72">
        <w:t xml:space="preserve">, </w:t>
      </w:r>
      <w:r w:rsidR="00EB35B1" w:rsidRPr="00983C72">
        <w:t xml:space="preserve">the ability to add </w:t>
      </w:r>
      <w:r w:rsidR="000B0C7A" w:rsidRPr="00983C72">
        <w:t>comments and bookmarks</w:t>
      </w:r>
      <w:r w:rsidR="001F6B38" w:rsidRPr="00983C72">
        <w:t xml:space="preserve"> and support for electronic braille</w:t>
      </w:r>
      <w:r w:rsidR="000B0C7A" w:rsidRPr="00983C72">
        <w:t xml:space="preserve">. </w:t>
      </w:r>
    </w:p>
    <w:p w14:paraId="37A49E50" w14:textId="77777777" w:rsidR="002668B7" w:rsidRPr="00983C72" w:rsidRDefault="002668B7" w:rsidP="001D1A21">
      <w:pPr>
        <w:pStyle w:val="Heading2"/>
      </w:pPr>
      <w:r w:rsidRPr="00983C72">
        <w:t>Who should use WordToEPUB?</w:t>
      </w:r>
    </w:p>
    <w:p w14:paraId="39C60ACB" w14:textId="1AF0D0A4" w:rsidR="002668B7" w:rsidRPr="00983C72" w:rsidRDefault="00D0737C" w:rsidP="0061509C">
      <w:r w:rsidRPr="00983C72">
        <w:t xml:space="preserve">Are you a </w:t>
      </w:r>
      <w:r w:rsidRPr="00983C72">
        <w:rPr>
          <w:b/>
          <w:bCs/>
        </w:rPr>
        <w:t>l</w:t>
      </w:r>
      <w:r w:rsidR="0061509C" w:rsidRPr="00983C72">
        <w:rPr>
          <w:b/>
          <w:bCs/>
        </w:rPr>
        <w:t xml:space="preserve">ecturer </w:t>
      </w:r>
      <w:r w:rsidRPr="00983C72">
        <w:rPr>
          <w:b/>
          <w:bCs/>
        </w:rPr>
        <w:t xml:space="preserve">or </w:t>
      </w:r>
      <w:r w:rsidR="0061509C" w:rsidRPr="00983C72">
        <w:rPr>
          <w:b/>
          <w:bCs/>
        </w:rPr>
        <w:t>professor</w:t>
      </w:r>
      <w:r w:rsidRPr="00983C72">
        <w:t xml:space="preserve"> with students who want to read their materials in digital form? There are millions of digital textbooks and journal articles in EPUB format. Now you can provide your documents to students in a form</w:t>
      </w:r>
      <w:r w:rsidR="00445EC3" w:rsidRPr="00983C72">
        <w:t>at</w:t>
      </w:r>
      <w:r w:rsidRPr="00983C72">
        <w:t xml:space="preserve"> </w:t>
      </w:r>
      <w:r w:rsidR="00C2745C" w:rsidRPr="00983C72">
        <w:t>designed for reading</w:t>
      </w:r>
      <w:r w:rsidR="00445EC3" w:rsidRPr="00983C72">
        <w:t xml:space="preserve"> on </w:t>
      </w:r>
      <w:r w:rsidR="00A062FD" w:rsidRPr="00983C72">
        <w:t>the devices your student</w:t>
      </w:r>
      <w:r w:rsidR="00AA6961" w:rsidRPr="00983C72">
        <w:t>s</w:t>
      </w:r>
      <w:r w:rsidR="00A062FD" w:rsidRPr="00983C72">
        <w:t xml:space="preserve"> use (whether </w:t>
      </w:r>
      <w:r w:rsidR="00254534" w:rsidRPr="00983C72">
        <w:t>computer, tablet or smartphone</w:t>
      </w:r>
      <w:r w:rsidR="00A062FD" w:rsidRPr="00983C72">
        <w:t>)</w:t>
      </w:r>
      <w:r w:rsidR="00425227" w:rsidRPr="00983C72">
        <w:t xml:space="preserve">, with an experience that can be personalized by </w:t>
      </w:r>
      <w:r w:rsidR="008D536B" w:rsidRPr="00983C72">
        <w:t>everyone</w:t>
      </w:r>
      <w:r w:rsidR="00425227" w:rsidRPr="00983C72">
        <w:t xml:space="preserve"> to meet the</w:t>
      </w:r>
      <w:r w:rsidR="003B79C3" w:rsidRPr="00983C72">
        <w:t>ir</w:t>
      </w:r>
      <w:r w:rsidR="00425227" w:rsidRPr="00983C72">
        <w:t xml:space="preserve"> diverse needs.</w:t>
      </w:r>
    </w:p>
    <w:p w14:paraId="1A634D67" w14:textId="7C536870" w:rsidR="003B79C3" w:rsidRPr="00983C72" w:rsidRDefault="003B79C3" w:rsidP="0061509C">
      <w:r w:rsidRPr="00983C72">
        <w:t xml:space="preserve">Are you an </w:t>
      </w:r>
      <w:r w:rsidRPr="00983C72">
        <w:rPr>
          <w:b/>
          <w:bCs/>
        </w:rPr>
        <w:t>author or report writer</w:t>
      </w:r>
      <w:r w:rsidR="00FD5942" w:rsidRPr="00983C72">
        <w:rPr>
          <w:b/>
          <w:bCs/>
        </w:rPr>
        <w:t xml:space="preserve"> </w:t>
      </w:r>
      <w:r w:rsidR="00FD5942" w:rsidRPr="00983C72">
        <w:t>creating your own work</w:t>
      </w:r>
      <w:r w:rsidRPr="00983C72">
        <w:t xml:space="preserve">? Now you can use the same publishing format as </w:t>
      </w:r>
      <w:r w:rsidR="00816798" w:rsidRPr="00983C72">
        <w:t>adopted by the publishing industry wor</w:t>
      </w:r>
      <w:r w:rsidR="00967267" w:rsidRPr="00983C72">
        <w:t>l</w:t>
      </w:r>
      <w:r w:rsidR="00816798" w:rsidRPr="00983C72">
        <w:t>dwide</w:t>
      </w:r>
      <w:r w:rsidR="00956912" w:rsidRPr="00983C72">
        <w:t xml:space="preserve">. You can check how your work will appear </w:t>
      </w:r>
      <w:r w:rsidR="00425C95" w:rsidRPr="00983C72">
        <w:t xml:space="preserve">as you go, and </w:t>
      </w:r>
      <w:r w:rsidR="000B33D4" w:rsidRPr="00983C72">
        <w:t xml:space="preserve">make an eBook for distributing from your own </w:t>
      </w:r>
      <w:r w:rsidR="00221EBA" w:rsidRPr="00983C72">
        <w:t xml:space="preserve">blog or </w:t>
      </w:r>
      <w:r w:rsidR="00907F7B" w:rsidRPr="00983C72">
        <w:t xml:space="preserve">upload to </w:t>
      </w:r>
      <w:r w:rsidR="00BB4238" w:rsidRPr="00983C72">
        <w:t xml:space="preserve">multiple retail </w:t>
      </w:r>
      <w:r w:rsidR="00907F7B" w:rsidRPr="00983C72">
        <w:t>platforms with confidence.</w:t>
      </w:r>
    </w:p>
    <w:p w14:paraId="4AB1ADBF" w14:textId="26DA93E4" w:rsidR="00BB4238" w:rsidRPr="00983C72" w:rsidRDefault="00BB4238" w:rsidP="0061509C">
      <w:r w:rsidRPr="00983C72">
        <w:t xml:space="preserve">Are you a </w:t>
      </w:r>
      <w:r w:rsidR="00C65BC0" w:rsidRPr="00983C72">
        <w:rPr>
          <w:b/>
          <w:bCs/>
        </w:rPr>
        <w:t>team making accessible books</w:t>
      </w:r>
      <w:r w:rsidR="00C65BC0" w:rsidRPr="00983C72">
        <w:t xml:space="preserve"> for people with print disabilities? </w:t>
      </w:r>
      <w:r w:rsidR="002D0EE3" w:rsidRPr="00983C72">
        <w:t xml:space="preserve">With WordToEPUB </w:t>
      </w:r>
      <w:r w:rsidR="00031B5B" w:rsidRPr="00983C72">
        <w:t xml:space="preserve">your volunteers and staff </w:t>
      </w:r>
      <w:r w:rsidR="002D0EE3" w:rsidRPr="00983C72">
        <w:t xml:space="preserve">can </w:t>
      </w:r>
      <w:r w:rsidR="00031B5B" w:rsidRPr="00983C72">
        <w:t xml:space="preserve">use familiar skills to edit </w:t>
      </w:r>
      <w:r w:rsidR="001D6367" w:rsidRPr="00983C72">
        <w:t xml:space="preserve">materials in Word, and then using the advanced features of WordToEPUB </w:t>
      </w:r>
      <w:r w:rsidR="00165FCA" w:rsidRPr="00983C72">
        <w:t>generate valid and accessible digital books</w:t>
      </w:r>
      <w:r w:rsidR="00AB1A6A" w:rsidRPr="00983C72">
        <w:t xml:space="preserve"> that can be read with a wide variety of apps and devices, including audio </w:t>
      </w:r>
      <w:r w:rsidR="006764E1" w:rsidRPr="00983C72">
        <w:t xml:space="preserve">players </w:t>
      </w:r>
      <w:r w:rsidR="00AB1A6A" w:rsidRPr="00983C72">
        <w:t xml:space="preserve">and braille </w:t>
      </w:r>
      <w:r w:rsidR="0032455F" w:rsidRPr="00983C72">
        <w:t>displays</w:t>
      </w:r>
      <w:r w:rsidR="006764E1" w:rsidRPr="00983C72">
        <w:t>.</w:t>
      </w:r>
    </w:p>
    <w:p w14:paraId="1E78EB28" w14:textId="415A218E" w:rsidR="001D1A21" w:rsidRPr="00983C72" w:rsidRDefault="00EE2B59" w:rsidP="001D1A21">
      <w:pPr>
        <w:pStyle w:val="Heading2"/>
      </w:pPr>
      <w:r w:rsidRPr="00983C72">
        <w:t xml:space="preserve">Background to the </w:t>
      </w:r>
      <w:r w:rsidR="0092754C" w:rsidRPr="00983C72">
        <w:t>Word</w:t>
      </w:r>
      <w:r w:rsidR="00CE106C" w:rsidRPr="00983C72">
        <w:t xml:space="preserve"> </w:t>
      </w:r>
      <w:r w:rsidRPr="00983C72">
        <w:t xml:space="preserve">to </w:t>
      </w:r>
      <w:r w:rsidR="00CE106C" w:rsidRPr="00983C72">
        <w:t>EPUB tool</w:t>
      </w:r>
    </w:p>
    <w:p w14:paraId="009D399D" w14:textId="05B44A79" w:rsidR="007573CB" w:rsidRPr="00983C72" w:rsidRDefault="00DD1625" w:rsidP="00E070A6">
      <w:r w:rsidRPr="00983C72">
        <w:t>Th</w:t>
      </w:r>
      <w:r w:rsidR="005A6E2E" w:rsidRPr="00983C72">
        <w:t xml:space="preserve">is </w:t>
      </w:r>
      <w:r w:rsidR="00E943D0" w:rsidRPr="00983C72">
        <w:t>tool is develope</w:t>
      </w:r>
      <w:r w:rsidR="00606601" w:rsidRPr="00983C72">
        <w:t>d</w:t>
      </w:r>
      <w:r w:rsidR="00E943D0" w:rsidRPr="00983C72">
        <w:t xml:space="preserve"> </w:t>
      </w:r>
      <w:r w:rsidR="00E1566D" w:rsidRPr="00983C72">
        <w:t xml:space="preserve">as </w:t>
      </w:r>
      <w:r w:rsidR="005A6E2E" w:rsidRPr="00983C72">
        <w:t xml:space="preserve">a volunteer project under the auspices of the DAISY Consortium. It </w:t>
      </w:r>
      <w:r w:rsidR="00CD42BF" w:rsidRPr="00983C72">
        <w:t xml:space="preserve">provides a simple but powerful </w:t>
      </w:r>
      <w:r w:rsidR="00F972CB" w:rsidRPr="00983C72">
        <w:t>method</w:t>
      </w:r>
      <w:r w:rsidR="00CD42BF" w:rsidRPr="00983C72">
        <w:t xml:space="preserve"> to create EPUB </w:t>
      </w:r>
      <w:r w:rsidR="00E1566D" w:rsidRPr="00983C72">
        <w:t xml:space="preserve">files </w:t>
      </w:r>
      <w:r w:rsidR="00CD42BF" w:rsidRPr="00983C72">
        <w:t xml:space="preserve">from </w:t>
      </w:r>
      <w:r w:rsidR="005A6E2E" w:rsidRPr="00983C72">
        <w:t xml:space="preserve">Microsoft Word </w:t>
      </w:r>
      <w:r w:rsidR="00E070A6" w:rsidRPr="00983C72">
        <w:t xml:space="preserve">documents. </w:t>
      </w:r>
      <w:r w:rsidR="004B60C9" w:rsidRPr="00983C72">
        <w:t xml:space="preserve">You can also produce EPUB from Google Docs, Apple Pages and Libre Office, but you should find you get the best results with the combination of </w:t>
      </w:r>
      <w:r w:rsidR="007921AD" w:rsidRPr="00983C72">
        <w:t xml:space="preserve">Microsoft </w:t>
      </w:r>
      <w:r w:rsidR="004B60C9" w:rsidRPr="00983C72">
        <w:t>Word and WordToEPUB</w:t>
      </w:r>
      <w:r w:rsidR="0023433F" w:rsidRPr="00983C72">
        <w:t xml:space="preserve"> from the DAISY Consortium</w:t>
      </w:r>
      <w:r w:rsidR="004B60C9" w:rsidRPr="00983C72">
        <w:t>.</w:t>
      </w:r>
    </w:p>
    <w:p w14:paraId="47772713" w14:textId="5F7E54DF" w:rsidR="00B63E5C" w:rsidRPr="00983C72" w:rsidRDefault="00B63E5C" w:rsidP="0007426E">
      <w:pPr>
        <w:pStyle w:val="Heading2"/>
      </w:pPr>
      <w:r w:rsidRPr="00983C72">
        <w:t>Requirements</w:t>
      </w:r>
    </w:p>
    <w:p w14:paraId="0C8AE7E0" w14:textId="0DB1B395" w:rsidR="00C90887" w:rsidRPr="00983C72" w:rsidRDefault="00C90887" w:rsidP="00C90887">
      <w:r w:rsidRPr="00983C72">
        <w:t xml:space="preserve">To use WordToEPUB </w:t>
      </w:r>
      <w:r w:rsidR="00967267" w:rsidRPr="00983C72">
        <w:t xml:space="preserve">you </w:t>
      </w:r>
      <w:r w:rsidRPr="00983C72">
        <w:t>will need:</w:t>
      </w:r>
    </w:p>
    <w:p w14:paraId="7D8194D6" w14:textId="1BC8E7F4" w:rsidR="00065B28" w:rsidRPr="00983C72" w:rsidRDefault="002D4D98" w:rsidP="00BB08C9">
      <w:pPr>
        <w:pStyle w:val="ListParagraph"/>
        <w:numPr>
          <w:ilvl w:val="0"/>
          <w:numId w:val="2"/>
        </w:numPr>
      </w:pPr>
      <w:r w:rsidRPr="00983C72">
        <w:t xml:space="preserve">Windows </w:t>
      </w:r>
      <w:r w:rsidR="00065B28" w:rsidRPr="00983C72">
        <w:t>7, 8 or 10 (earlier versions may work but are untested)</w:t>
      </w:r>
    </w:p>
    <w:p w14:paraId="057737BD" w14:textId="74BC918A" w:rsidR="00065B28" w:rsidRPr="00983C72" w:rsidRDefault="00065B28" w:rsidP="00BB08C9">
      <w:pPr>
        <w:pStyle w:val="ListParagraph"/>
        <w:numPr>
          <w:ilvl w:val="0"/>
          <w:numId w:val="2"/>
        </w:numPr>
      </w:pPr>
      <w:r w:rsidRPr="00983C72">
        <w:t xml:space="preserve">Word </w:t>
      </w:r>
      <w:r w:rsidR="00BB08C9" w:rsidRPr="00983C72">
        <w:t xml:space="preserve">2010 or </w:t>
      </w:r>
      <w:r w:rsidR="00E1566D" w:rsidRPr="00983C72">
        <w:t xml:space="preserve">newer </w:t>
      </w:r>
      <w:r w:rsidR="00BB08C9" w:rsidRPr="00983C72">
        <w:t>(earlier versions may also work)</w:t>
      </w:r>
    </w:p>
    <w:p w14:paraId="01283F17" w14:textId="2C33DB5B" w:rsidR="00C90887" w:rsidRPr="00983C72" w:rsidRDefault="00C90887" w:rsidP="00C90887">
      <w:r w:rsidRPr="00983C72">
        <w:t>In the future we may provide version</w:t>
      </w:r>
      <w:r w:rsidR="002A588C" w:rsidRPr="00983C72">
        <w:t>s</w:t>
      </w:r>
      <w:r w:rsidRPr="00983C72">
        <w:t xml:space="preserve"> for macOS, mobile and </w:t>
      </w:r>
      <w:r w:rsidR="0012418C" w:rsidRPr="00983C72">
        <w:t>in the cloud.</w:t>
      </w:r>
    </w:p>
    <w:p w14:paraId="54F79B45" w14:textId="24742A9A" w:rsidR="009033D0" w:rsidRPr="00983C72" w:rsidRDefault="0087205F" w:rsidP="00EE2B59">
      <w:pPr>
        <w:pStyle w:val="Heading2"/>
      </w:pPr>
      <w:r w:rsidRPr="00983C72">
        <w:lastRenderedPageBreak/>
        <w:t>Downloading</w:t>
      </w:r>
    </w:p>
    <w:p w14:paraId="17930AEC" w14:textId="098B566B" w:rsidR="0087205F" w:rsidRPr="00983C72" w:rsidRDefault="0087205F" w:rsidP="0087205F">
      <w:r w:rsidRPr="00983C72">
        <w:t>You can read about WordToEPUB and download the current release at:</w:t>
      </w:r>
    </w:p>
    <w:p w14:paraId="771FAD3D" w14:textId="2262B2EB" w:rsidR="0087205F" w:rsidRPr="00983C72" w:rsidRDefault="008A2B78" w:rsidP="0087205F">
      <w:hyperlink r:id="rId13" w:history="1">
        <w:r w:rsidR="00C2052C" w:rsidRPr="00983C72">
          <w:rPr>
            <w:rStyle w:val="Hyperlink"/>
          </w:rPr>
          <w:t>https://daisy.org/wordtoepub</w:t>
        </w:r>
      </w:hyperlink>
    </w:p>
    <w:p w14:paraId="06FB80E0" w14:textId="6F135D85" w:rsidR="00EE2B59" w:rsidRPr="00983C72" w:rsidRDefault="00EE2B59" w:rsidP="00EE2B59">
      <w:pPr>
        <w:pStyle w:val="Heading2"/>
      </w:pPr>
      <w:r w:rsidRPr="00983C72">
        <w:t>Installation</w:t>
      </w:r>
      <w:r w:rsidR="00DC5E76" w:rsidRPr="00983C72">
        <w:t xml:space="preserve">, </w:t>
      </w:r>
      <w:r w:rsidR="009D6A4D" w:rsidRPr="00983C72">
        <w:t>updat</w:t>
      </w:r>
      <w:r w:rsidR="00FB5C90" w:rsidRPr="00983C72">
        <w:t>ing</w:t>
      </w:r>
      <w:r w:rsidR="00DC5E76" w:rsidRPr="00983C72">
        <w:t xml:space="preserve"> and uninstall</w:t>
      </w:r>
      <w:r w:rsidR="00FB5C90" w:rsidRPr="00983C72">
        <w:t>ing the tool</w:t>
      </w:r>
    </w:p>
    <w:p w14:paraId="728E1B21" w14:textId="54F328A1" w:rsidR="00BB08C9" w:rsidRPr="00983C72" w:rsidRDefault="009D6A4D" w:rsidP="00E070A6">
      <w:r w:rsidRPr="00983C72">
        <w:t xml:space="preserve">Start the setup </w:t>
      </w:r>
      <w:r w:rsidR="00C349C8" w:rsidRPr="00983C72">
        <w:t>program and</w:t>
      </w:r>
      <w:r w:rsidR="00BC4251" w:rsidRPr="00983C72">
        <w:t xml:space="preserve"> follow the simple steps. You </w:t>
      </w:r>
      <w:r w:rsidR="00E1566D" w:rsidRPr="00983C72">
        <w:t xml:space="preserve">will </w:t>
      </w:r>
      <w:r w:rsidR="00BC4251" w:rsidRPr="00983C72">
        <w:t xml:space="preserve">have the option to add a desktop icon and to install </w:t>
      </w:r>
      <w:r w:rsidR="00C349C8" w:rsidRPr="00983C72">
        <w:t xml:space="preserve">a button on the ribbon </w:t>
      </w:r>
      <w:r w:rsidR="00B9191E" w:rsidRPr="00983C72">
        <w:t xml:space="preserve">as a </w:t>
      </w:r>
      <w:r w:rsidR="00C349C8" w:rsidRPr="00983C72">
        <w:t>Word</w:t>
      </w:r>
      <w:r w:rsidR="00B9191E" w:rsidRPr="00983C72">
        <w:t xml:space="preserve"> </w:t>
      </w:r>
      <w:r w:rsidR="00193717" w:rsidRPr="00983C72">
        <w:t>Add-in</w:t>
      </w:r>
      <w:r w:rsidR="00C349C8" w:rsidRPr="00983C72">
        <w:t>.</w:t>
      </w:r>
    </w:p>
    <w:p w14:paraId="51A14AB7" w14:textId="52182A29" w:rsidR="00C349C8" w:rsidRPr="00983C72" w:rsidRDefault="00C349C8" w:rsidP="00E070A6">
      <w:r w:rsidRPr="00983C72">
        <w:t xml:space="preserve">When you run the </w:t>
      </w:r>
      <w:r w:rsidR="00636CF8" w:rsidRPr="00983C72">
        <w:t>program,</w:t>
      </w:r>
      <w:r w:rsidRPr="00983C72">
        <w:t xml:space="preserve"> if there is a </w:t>
      </w:r>
      <w:r w:rsidR="0025647B" w:rsidRPr="00983C72">
        <w:t>newer</w:t>
      </w:r>
      <w:r w:rsidRPr="00983C72">
        <w:t xml:space="preserve"> version available</w:t>
      </w:r>
      <w:r w:rsidR="00E7412D" w:rsidRPr="00983C72">
        <w:t xml:space="preserve"> it will prompt you to update</w:t>
      </w:r>
      <w:r w:rsidRPr="00983C72">
        <w:t>.</w:t>
      </w:r>
      <w:r w:rsidR="007F7FE1" w:rsidRPr="00983C72">
        <w:t xml:space="preserve"> You can turn this automatic checking off in Settings. </w:t>
      </w:r>
      <w:r w:rsidR="00DC5E76" w:rsidRPr="00983C72">
        <w:t>Also,</w:t>
      </w:r>
      <w:r w:rsidR="00636CF8" w:rsidRPr="00983C72">
        <w:t xml:space="preserve"> in Settings</w:t>
      </w:r>
      <w:r w:rsidR="00A403F1" w:rsidRPr="00983C72">
        <w:t>,</w:t>
      </w:r>
      <w:r w:rsidR="00636CF8" w:rsidRPr="00983C72">
        <w:t xml:space="preserve"> you can manually check for an update.</w:t>
      </w:r>
    </w:p>
    <w:p w14:paraId="5831D5F6" w14:textId="25AB9874" w:rsidR="002919C1" w:rsidRPr="00983C72" w:rsidRDefault="002919C1" w:rsidP="00E070A6">
      <w:r w:rsidRPr="00983C72">
        <w:t xml:space="preserve">To uninstall the program, use the </w:t>
      </w:r>
      <w:r w:rsidR="00B9191E" w:rsidRPr="00983C72">
        <w:t>Windows “</w:t>
      </w:r>
      <w:r w:rsidRPr="00983C72">
        <w:t>Add or remove programs</w:t>
      </w:r>
      <w:r w:rsidR="00B9191E" w:rsidRPr="00983C72">
        <w:t>”</w:t>
      </w:r>
      <w:r w:rsidRPr="00983C72">
        <w:t xml:space="preserve"> feature.</w:t>
      </w:r>
      <w:r w:rsidR="00B9191E" w:rsidRPr="00983C72">
        <w:t xml:space="preserve"> You can remove the Word </w:t>
      </w:r>
      <w:r w:rsidR="00193717" w:rsidRPr="00983C72">
        <w:t>Add-in</w:t>
      </w:r>
      <w:r w:rsidR="00DC5E76" w:rsidRPr="00983C72">
        <w:t xml:space="preserve"> this way also.</w:t>
      </w:r>
    </w:p>
    <w:p w14:paraId="5BC2724C" w14:textId="77777777" w:rsidR="00DA588A" w:rsidRPr="00983C72" w:rsidRDefault="00DA588A" w:rsidP="00DA588A">
      <w:pPr>
        <w:pStyle w:val="Heading2"/>
      </w:pPr>
      <w:r w:rsidRPr="00983C72">
        <w:t>Create an accessible document in Microsoft Word</w:t>
      </w:r>
    </w:p>
    <w:p w14:paraId="57C97D21" w14:textId="77777777" w:rsidR="004D3CFE" w:rsidRPr="00983C72" w:rsidRDefault="0057571C" w:rsidP="00DA588A">
      <w:r w:rsidRPr="00983C72">
        <w:t xml:space="preserve">You can use </w:t>
      </w:r>
      <w:r w:rsidR="00DA588A" w:rsidRPr="00983C72">
        <w:t>regular Word document</w:t>
      </w:r>
      <w:r w:rsidR="00962FEC" w:rsidRPr="00983C72">
        <w:t>s</w:t>
      </w:r>
      <w:r w:rsidRPr="00983C72">
        <w:t xml:space="preserve"> to make EPUBs</w:t>
      </w:r>
      <w:r w:rsidR="00DA588A" w:rsidRPr="00983C72">
        <w:t xml:space="preserve">. </w:t>
      </w:r>
      <w:r w:rsidR="00962FEC" w:rsidRPr="00983C72">
        <w:t>If you make a</w:t>
      </w:r>
      <w:r w:rsidR="00B3736C" w:rsidRPr="00983C72">
        <w:t xml:space="preserve"> great </w:t>
      </w:r>
      <w:r w:rsidR="00962FEC" w:rsidRPr="00983C72">
        <w:t xml:space="preserve">Word document, you will get a </w:t>
      </w:r>
      <w:r w:rsidR="0046671F" w:rsidRPr="00983C72">
        <w:t xml:space="preserve">great EPUB. </w:t>
      </w:r>
    </w:p>
    <w:p w14:paraId="380DA1B5" w14:textId="7D560263" w:rsidR="004D3CFE" w:rsidRPr="00983C72" w:rsidRDefault="004D3CFE" w:rsidP="004D3CFE">
      <w:r w:rsidRPr="00983C72">
        <w:t>The document “</w:t>
      </w:r>
      <w:r w:rsidRPr="00983C72">
        <w:rPr>
          <w:b/>
          <w:bCs/>
        </w:rPr>
        <w:t xml:space="preserve">Creating accessible Word documents” </w:t>
      </w:r>
      <w:r w:rsidRPr="00983C72">
        <w:t xml:space="preserve">provided with this tool describes in detail the process of creating accessible Microsoft Word documents. In </w:t>
      </w:r>
      <w:r w:rsidR="00983C72" w:rsidRPr="00983C72">
        <w:t>addition,</w:t>
      </w:r>
      <w:r w:rsidR="00983C72" w:rsidRPr="00983C72">
        <w:rPr>
          <w:b/>
          <w:bCs/>
        </w:rPr>
        <w:t xml:space="preserve"> </w:t>
      </w:r>
      <w:r w:rsidR="00983C72" w:rsidRPr="00983C72">
        <w:t>there’s</w:t>
      </w:r>
      <w:r w:rsidRPr="00983C72">
        <w:t xml:space="preserve"> lots of information freely available on the web to help you. </w:t>
      </w:r>
    </w:p>
    <w:p w14:paraId="4DA7C27F" w14:textId="2F8C3503" w:rsidR="00DA588A" w:rsidRPr="00983C72" w:rsidRDefault="004D3CFE" w:rsidP="004D3CFE">
      <w:r w:rsidRPr="00983C72">
        <w:t>In bri</w:t>
      </w:r>
      <w:r w:rsidR="003F269E" w:rsidRPr="00983C72">
        <w:t>e</w:t>
      </w:r>
      <w:r w:rsidRPr="00983C72">
        <w:t>f, m</w:t>
      </w:r>
      <w:r w:rsidR="00DA588A" w:rsidRPr="00983C72">
        <w:t>ake sure that you:</w:t>
      </w:r>
    </w:p>
    <w:p w14:paraId="39899981" w14:textId="005A208A" w:rsidR="000E3CAC" w:rsidRPr="00983C72" w:rsidRDefault="00DA588A" w:rsidP="00DA588A">
      <w:pPr>
        <w:pStyle w:val="ListParagraph"/>
        <w:numPr>
          <w:ilvl w:val="0"/>
          <w:numId w:val="1"/>
        </w:numPr>
      </w:pPr>
      <w:r w:rsidRPr="00983C72">
        <w:t>use the built-in styles for headings</w:t>
      </w:r>
      <w:r w:rsidR="00D64914" w:rsidRPr="00983C72">
        <w:t xml:space="preserve">, </w:t>
      </w:r>
      <w:r w:rsidR="008A31AD" w:rsidRPr="00983C72">
        <w:t xml:space="preserve">this is </w:t>
      </w:r>
      <w:r w:rsidR="00346E2C" w:rsidRPr="00983C72">
        <w:t xml:space="preserve">necessary </w:t>
      </w:r>
      <w:r w:rsidR="00D02690" w:rsidRPr="00983C72">
        <w:t xml:space="preserve">as the </w:t>
      </w:r>
      <w:r w:rsidR="008D536B" w:rsidRPr="00983C72">
        <w:t>bare</w:t>
      </w:r>
      <w:r w:rsidR="00D02690" w:rsidRPr="00983C72">
        <w:t xml:space="preserve"> minimum</w:t>
      </w:r>
    </w:p>
    <w:p w14:paraId="37DD69C3" w14:textId="6C58271C" w:rsidR="00DA588A" w:rsidRPr="00983C72" w:rsidRDefault="004535D2" w:rsidP="00DA588A">
      <w:pPr>
        <w:pStyle w:val="ListParagraph"/>
        <w:numPr>
          <w:ilvl w:val="0"/>
          <w:numId w:val="1"/>
        </w:numPr>
      </w:pPr>
      <w:r w:rsidRPr="00983C72">
        <w:t xml:space="preserve">use </w:t>
      </w:r>
      <w:r w:rsidR="00755852" w:rsidRPr="00983C72">
        <w:t xml:space="preserve">the proper </w:t>
      </w:r>
      <w:r w:rsidRPr="00983C72">
        <w:t>Word feature for</w:t>
      </w:r>
      <w:r w:rsidR="00DA588A" w:rsidRPr="00983C72">
        <w:t xml:space="preserve"> bulleted and numbered lists</w:t>
      </w:r>
    </w:p>
    <w:p w14:paraId="197A673E" w14:textId="28A7BC2E" w:rsidR="004976EC" w:rsidRPr="00983C72" w:rsidRDefault="004976EC" w:rsidP="004976EC">
      <w:pPr>
        <w:pStyle w:val="ListParagraph"/>
        <w:numPr>
          <w:ilvl w:val="0"/>
          <w:numId w:val="1"/>
        </w:numPr>
      </w:pPr>
      <w:r w:rsidRPr="00983C72">
        <w:t xml:space="preserve">for a blockquote, use the built-in styles for </w:t>
      </w:r>
      <w:r w:rsidR="006B02F1" w:rsidRPr="00983C72">
        <w:rPr>
          <w:b/>
          <w:bCs/>
        </w:rPr>
        <w:t>B</w:t>
      </w:r>
      <w:r w:rsidRPr="00983C72">
        <w:rPr>
          <w:b/>
          <w:bCs/>
        </w:rPr>
        <w:t xml:space="preserve">lock </w:t>
      </w:r>
      <w:r w:rsidR="006B02F1" w:rsidRPr="00983C72">
        <w:rPr>
          <w:b/>
          <w:bCs/>
        </w:rPr>
        <w:t>T</w:t>
      </w:r>
      <w:r w:rsidRPr="00983C72">
        <w:rPr>
          <w:b/>
          <w:bCs/>
        </w:rPr>
        <w:t>ext</w:t>
      </w:r>
    </w:p>
    <w:p w14:paraId="5C536E4F" w14:textId="3BB31F94" w:rsidR="00150E0A" w:rsidRPr="00983C72" w:rsidRDefault="00DA588A" w:rsidP="0034768E">
      <w:pPr>
        <w:pStyle w:val="ListParagraph"/>
        <w:numPr>
          <w:ilvl w:val="0"/>
          <w:numId w:val="1"/>
        </w:numPr>
      </w:pPr>
      <w:r w:rsidRPr="00983C72">
        <w:t xml:space="preserve">ensure that images are inline </w:t>
      </w:r>
      <w:r w:rsidR="0046671F" w:rsidRPr="00983C72">
        <w:t>(</w:t>
      </w:r>
      <w:r w:rsidR="000B067C" w:rsidRPr="00983C72">
        <w:t xml:space="preserve">floating images </w:t>
      </w:r>
      <w:r w:rsidR="0046671F" w:rsidRPr="00983C72">
        <w:t xml:space="preserve">will be included but </w:t>
      </w:r>
      <w:r w:rsidR="00150E0A" w:rsidRPr="00983C72">
        <w:t xml:space="preserve">the </w:t>
      </w:r>
      <w:r w:rsidR="0034768E" w:rsidRPr="00983C72">
        <w:t>placement in the text will be unpredictable</w:t>
      </w:r>
      <w:r w:rsidR="00150E0A" w:rsidRPr="00983C72">
        <w:t>)</w:t>
      </w:r>
    </w:p>
    <w:p w14:paraId="442F3FB2" w14:textId="285F02B4" w:rsidR="00DA588A" w:rsidRPr="00983C72" w:rsidRDefault="00DA588A" w:rsidP="00DA588A">
      <w:pPr>
        <w:pStyle w:val="ListParagraph"/>
        <w:numPr>
          <w:ilvl w:val="0"/>
          <w:numId w:val="1"/>
        </w:numPr>
      </w:pPr>
      <w:r w:rsidRPr="00983C72">
        <w:t>provide alt text for non-decorative images that are not described in the surrounding text</w:t>
      </w:r>
      <w:r w:rsidR="0007180A" w:rsidRPr="00983C72">
        <w:t xml:space="preserve">. </w:t>
      </w:r>
      <w:r w:rsidR="00813C3A" w:rsidRPr="00983C72">
        <w:t xml:space="preserve">For </w:t>
      </w:r>
      <w:r w:rsidRPr="00983C72">
        <w:t xml:space="preserve">guidance on image description </w:t>
      </w:r>
      <w:r w:rsidR="00813C3A" w:rsidRPr="00983C72">
        <w:t xml:space="preserve">visit </w:t>
      </w:r>
      <w:hyperlink r:id="rId14" w:history="1">
        <w:r w:rsidRPr="00983C72">
          <w:rPr>
            <w:rStyle w:val="Hyperlink"/>
          </w:rPr>
          <w:t>http://diagramcenter.org</w:t>
        </w:r>
      </w:hyperlink>
      <w:r w:rsidRPr="00983C72">
        <w:t>)</w:t>
      </w:r>
    </w:p>
    <w:p w14:paraId="63AB720B" w14:textId="36E5F56E" w:rsidR="00DA588A" w:rsidRPr="00983C72" w:rsidRDefault="00DA588A" w:rsidP="00DA588A">
      <w:pPr>
        <w:pStyle w:val="ListParagraph"/>
        <w:numPr>
          <w:ilvl w:val="0"/>
          <w:numId w:val="1"/>
        </w:numPr>
      </w:pPr>
      <w:r w:rsidRPr="00983C72">
        <w:t xml:space="preserve">insert proper Word tables, </w:t>
      </w:r>
      <w:r w:rsidR="00813C3A" w:rsidRPr="00983C72">
        <w:t xml:space="preserve">not </w:t>
      </w:r>
      <w:r w:rsidRPr="00983C72">
        <w:t>images of tables</w:t>
      </w:r>
    </w:p>
    <w:p w14:paraId="4342FCCB" w14:textId="383A799E" w:rsidR="00DA588A" w:rsidRPr="00983C72" w:rsidRDefault="00DA588A" w:rsidP="00DA588A">
      <w:pPr>
        <w:pStyle w:val="ListParagraph"/>
        <w:numPr>
          <w:ilvl w:val="0"/>
          <w:numId w:val="1"/>
        </w:numPr>
      </w:pPr>
      <w:r w:rsidRPr="00983C72">
        <w:t>if you have references to footnotes and endnotes, use the proper Word feature</w:t>
      </w:r>
      <w:r w:rsidR="00192589" w:rsidRPr="00983C72">
        <w:t xml:space="preserve"> (i.e. </w:t>
      </w:r>
      <w:r w:rsidR="007A3E22" w:rsidRPr="00983C72">
        <w:rPr>
          <w:b/>
          <w:bCs/>
        </w:rPr>
        <w:t>References</w:t>
      </w:r>
      <w:r w:rsidR="007A3E22" w:rsidRPr="00983C72">
        <w:t xml:space="preserve"> / </w:t>
      </w:r>
      <w:r w:rsidR="007A3E22" w:rsidRPr="00983C72">
        <w:rPr>
          <w:b/>
          <w:bCs/>
        </w:rPr>
        <w:t>Insert Endnote</w:t>
      </w:r>
      <w:r w:rsidR="007A3E22" w:rsidRPr="00983C72">
        <w:t>)</w:t>
      </w:r>
    </w:p>
    <w:p w14:paraId="5A4124BC" w14:textId="633A0323" w:rsidR="00EF638C" w:rsidRPr="00983C72" w:rsidRDefault="0037475F" w:rsidP="00DA588A">
      <w:pPr>
        <w:pStyle w:val="ListParagraph"/>
        <w:numPr>
          <w:ilvl w:val="0"/>
          <w:numId w:val="1"/>
        </w:numPr>
      </w:pPr>
      <w:r w:rsidRPr="00983C72">
        <w:t xml:space="preserve">if you include </w:t>
      </w:r>
      <w:r w:rsidR="004C436E" w:rsidRPr="00983C72">
        <w:t xml:space="preserve">web addressed </w:t>
      </w:r>
      <w:r w:rsidRPr="00983C72">
        <w:t>in the document</w:t>
      </w:r>
      <w:r w:rsidR="004C436E" w:rsidRPr="00983C72">
        <w:t>, make them links (</w:t>
      </w:r>
      <w:r w:rsidR="004C436E" w:rsidRPr="00983C72">
        <w:rPr>
          <w:b/>
          <w:bCs/>
        </w:rPr>
        <w:t>Insert</w:t>
      </w:r>
      <w:r w:rsidR="004C436E" w:rsidRPr="00983C72">
        <w:t xml:space="preserve"> / </w:t>
      </w:r>
      <w:r w:rsidR="004C436E" w:rsidRPr="00983C72">
        <w:rPr>
          <w:b/>
          <w:bCs/>
        </w:rPr>
        <w:t>Link</w:t>
      </w:r>
      <w:r w:rsidR="004C436E" w:rsidRPr="00983C72">
        <w:t>) and</w:t>
      </w:r>
      <w:r w:rsidRPr="00983C72">
        <w:t xml:space="preserve"> the</w:t>
      </w:r>
      <w:r w:rsidR="007E1911" w:rsidRPr="00983C72">
        <w:t xml:space="preserve"> user</w:t>
      </w:r>
      <w:r w:rsidRPr="00983C72">
        <w:t xml:space="preserve"> will be </w:t>
      </w:r>
      <w:r w:rsidR="007E1911" w:rsidRPr="00983C72">
        <w:t xml:space="preserve">able to </w:t>
      </w:r>
      <w:r w:rsidR="00105ABB" w:rsidRPr="00983C72">
        <w:t xml:space="preserve">activate </w:t>
      </w:r>
      <w:r w:rsidR="007E1911" w:rsidRPr="00983C72">
        <w:t xml:space="preserve">them </w:t>
      </w:r>
      <w:r w:rsidRPr="00983C72">
        <w:t>in the EPUB</w:t>
      </w:r>
    </w:p>
    <w:p w14:paraId="7BE8C7B1" w14:textId="77777777" w:rsidR="00DA588A" w:rsidRPr="00983C72" w:rsidRDefault="00DA588A" w:rsidP="00DA588A">
      <w:pPr>
        <w:pStyle w:val="ListParagraph"/>
        <w:numPr>
          <w:ilvl w:val="0"/>
          <w:numId w:val="1"/>
        </w:numPr>
      </w:pPr>
      <w:r w:rsidRPr="00983C72">
        <w:t xml:space="preserve">include information such as </w:t>
      </w:r>
      <w:r w:rsidRPr="00983C72">
        <w:rPr>
          <w:b/>
          <w:bCs/>
        </w:rPr>
        <w:t>title</w:t>
      </w:r>
      <w:r w:rsidRPr="00983C72">
        <w:t xml:space="preserve"> and </w:t>
      </w:r>
      <w:r w:rsidRPr="00983C72">
        <w:rPr>
          <w:b/>
          <w:bCs/>
        </w:rPr>
        <w:t>author</w:t>
      </w:r>
      <w:r w:rsidRPr="00983C72">
        <w:t xml:space="preserve"> in the document properties</w:t>
      </w:r>
    </w:p>
    <w:p w14:paraId="72F8403A" w14:textId="61D9F8DA" w:rsidR="00DA588A" w:rsidRPr="00983C72" w:rsidRDefault="00DA588A" w:rsidP="00DA588A">
      <w:pPr>
        <w:pStyle w:val="Heading2"/>
      </w:pPr>
      <w:r w:rsidRPr="00983C72">
        <w:t>Use the accessibility checker</w:t>
      </w:r>
    </w:p>
    <w:p w14:paraId="5DEAF3F5" w14:textId="77777777" w:rsidR="0078435A" w:rsidRPr="00983C72" w:rsidRDefault="00DA588A" w:rsidP="00DA588A">
      <w:r w:rsidRPr="00983C72">
        <w:t xml:space="preserve">Make sure you’ve done your best to make an accessible document with the </w:t>
      </w:r>
      <w:r w:rsidR="00C868BB" w:rsidRPr="00983C72">
        <w:t>built-in</w:t>
      </w:r>
      <w:r w:rsidRPr="00983C72">
        <w:t xml:space="preserve"> accessibility checker in Word. This will help you identify issues that aren’t readily apparent. The way you get to this varies between versions. On recent editions</w:t>
      </w:r>
      <w:r w:rsidR="005F0ACA" w:rsidRPr="00983C72">
        <w:t xml:space="preserve"> of Word</w:t>
      </w:r>
      <w:r w:rsidRPr="00983C72">
        <w:t xml:space="preserve">, </w:t>
      </w:r>
      <w:r w:rsidR="005F0ACA" w:rsidRPr="00983C72">
        <w:t>move to</w:t>
      </w:r>
      <w:r w:rsidRPr="00983C72">
        <w:t xml:space="preserve"> the </w:t>
      </w:r>
      <w:r w:rsidRPr="00983C72">
        <w:rPr>
          <w:b/>
          <w:bCs/>
        </w:rPr>
        <w:t>Review</w:t>
      </w:r>
      <w:r w:rsidRPr="00983C72">
        <w:t xml:space="preserve"> tab on the ribbon. Then </w:t>
      </w:r>
      <w:r w:rsidR="005F0ACA" w:rsidRPr="00983C72">
        <w:t xml:space="preserve">select </w:t>
      </w:r>
      <w:r w:rsidRPr="00983C72">
        <w:rPr>
          <w:b/>
          <w:bCs/>
        </w:rPr>
        <w:t>Check Accessibility</w:t>
      </w:r>
      <w:r w:rsidRPr="00983C72">
        <w:t xml:space="preserve">. </w:t>
      </w:r>
    </w:p>
    <w:p w14:paraId="5C59527F" w14:textId="3A51A2A1" w:rsidR="0078435A" w:rsidRPr="00983C72" w:rsidRDefault="00396AC5" w:rsidP="00DA588A">
      <w:r w:rsidRPr="00983C72">
        <w:rPr>
          <w:noProof/>
          <w:lang w:eastAsia="ja-JP"/>
        </w:rPr>
        <w:lastRenderedPageBreak/>
        <w:drawing>
          <wp:inline distT="0" distB="0" distL="0" distR="0" wp14:anchorId="68D8BD52" wp14:editId="1A48BB8C">
            <wp:extent cx="5338945" cy="1212574"/>
            <wp:effectExtent l="0" t="0" r="0" b="6985"/>
            <wp:docPr id="5" name="Picture 5" descr="Screenshot of the Word ribbon showing the Check Accessibilit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73695" cy="1220466"/>
                    </a:xfrm>
                    <a:prstGeom prst="rect">
                      <a:avLst/>
                    </a:prstGeom>
                  </pic:spPr>
                </pic:pic>
              </a:graphicData>
            </a:graphic>
          </wp:inline>
        </w:drawing>
      </w:r>
    </w:p>
    <w:p w14:paraId="38C4E882" w14:textId="199DF8AA" w:rsidR="00DA588A" w:rsidRPr="00983C72" w:rsidRDefault="00DA588A" w:rsidP="00DA588A">
      <w:r w:rsidRPr="00983C72">
        <w:t xml:space="preserve">On older versions, </w:t>
      </w:r>
      <w:r w:rsidR="00B93644" w:rsidRPr="00983C72">
        <w:t xml:space="preserve">select </w:t>
      </w:r>
      <w:r w:rsidRPr="00983C72">
        <w:rPr>
          <w:b/>
          <w:bCs/>
        </w:rPr>
        <w:t>File &gt; Info</w:t>
      </w:r>
      <w:r w:rsidRPr="00983C72">
        <w:t xml:space="preserve"> and select the Check for Issues button. Then select </w:t>
      </w:r>
      <w:r w:rsidRPr="00983C72">
        <w:rPr>
          <w:b/>
          <w:bCs/>
        </w:rPr>
        <w:t xml:space="preserve">Check Accessibility </w:t>
      </w:r>
      <w:r w:rsidRPr="00983C72">
        <w:t xml:space="preserve">from the </w:t>
      </w:r>
      <w:r w:rsidR="00B93644" w:rsidRPr="00983C72">
        <w:t>drop-down</w:t>
      </w:r>
      <w:r w:rsidRPr="00983C72">
        <w:t xml:space="preserve"> menu.</w:t>
      </w:r>
    </w:p>
    <w:p w14:paraId="75188B61" w14:textId="3006B65F" w:rsidR="00DA588A" w:rsidRPr="00983C72" w:rsidRDefault="00DA588A" w:rsidP="00DA588A">
      <w:r w:rsidRPr="00983C72">
        <w:t xml:space="preserve">The latest versions of Word provide the best </w:t>
      </w:r>
      <w:r w:rsidR="00B93644" w:rsidRPr="00983C72">
        <w:t xml:space="preserve">accessibility </w:t>
      </w:r>
      <w:r w:rsidRPr="00983C72">
        <w:t xml:space="preserve">features and the </w:t>
      </w:r>
      <w:r w:rsidR="00C41F2E" w:rsidRPr="00983C72">
        <w:t xml:space="preserve">checker is </w:t>
      </w:r>
      <w:r w:rsidRPr="00983C72">
        <w:t>eas</w:t>
      </w:r>
      <w:r w:rsidR="005F6D46" w:rsidRPr="00983C72">
        <w:t>ier</w:t>
      </w:r>
      <w:r w:rsidRPr="00983C72">
        <w:t xml:space="preserve"> to use.</w:t>
      </w:r>
    </w:p>
    <w:p w14:paraId="7748C6D1" w14:textId="4B92A5CD" w:rsidR="00FB5C90" w:rsidRPr="00983C72" w:rsidRDefault="00C41F2E" w:rsidP="00FB5C90">
      <w:pPr>
        <w:pStyle w:val="Heading2"/>
      </w:pPr>
      <w:r w:rsidRPr="00983C72">
        <w:t xml:space="preserve">Using the </w:t>
      </w:r>
      <w:r w:rsidR="00E1566D" w:rsidRPr="00983C72">
        <w:t>DAISY WordToEPUB</w:t>
      </w:r>
      <w:r w:rsidRPr="00983C72">
        <w:t xml:space="preserve"> </w:t>
      </w:r>
      <w:r w:rsidR="00FB5C90" w:rsidRPr="00983C72">
        <w:t>tool</w:t>
      </w:r>
    </w:p>
    <w:p w14:paraId="290D66E1" w14:textId="6EB527BA" w:rsidR="005A6E2E" w:rsidRPr="00983C72" w:rsidRDefault="00D77761" w:rsidP="005A6E2E">
      <w:r w:rsidRPr="00983C72">
        <w:t xml:space="preserve">The </w:t>
      </w:r>
      <w:r w:rsidR="005A6E2E" w:rsidRPr="00983C72">
        <w:t>tool</w:t>
      </w:r>
      <w:r w:rsidRPr="00983C72">
        <w:t xml:space="preserve"> can be used from within Word itself, or </w:t>
      </w:r>
      <w:r w:rsidR="001B006A" w:rsidRPr="00983C72">
        <w:t>as a standalone application.</w:t>
      </w:r>
    </w:p>
    <w:p w14:paraId="7EE9C1CA" w14:textId="49E41295" w:rsidR="008203ED" w:rsidRPr="00983C72" w:rsidRDefault="001B006A" w:rsidP="005A6E2E">
      <w:r w:rsidRPr="00983C72">
        <w:rPr>
          <w:b/>
          <w:bCs/>
        </w:rPr>
        <w:t>From within Word:</w:t>
      </w:r>
      <w:r w:rsidRPr="00983C72">
        <w:t xml:space="preserve"> </w:t>
      </w:r>
      <w:r w:rsidR="0099725D" w:rsidRPr="00983C72">
        <w:t xml:space="preserve">the document you want to convert should be open. </w:t>
      </w:r>
      <w:r w:rsidR="00703852" w:rsidRPr="00983C72">
        <w:t xml:space="preserve">From the </w:t>
      </w:r>
      <w:r w:rsidR="00AE394E" w:rsidRPr="00983C72">
        <w:t xml:space="preserve">Home </w:t>
      </w:r>
      <w:r w:rsidR="00703852" w:rsidRPr="00983C72">
        <w:t xml:space="preserve">ribbon, select </w:t>
      </w:r>
      <w:r w:rsidR="009F1AEA" w:rsidRPr="00983C72">
        <w:t>“</w:t>
      </w:r>
      <w:r w:rsidR="00C11535" w:rsidRPr="00983C72">
        <w:t>WordTo</w:t>
      </w:r>
      <w:r w:rsidR="009F1AEA" w:rsidRPr="00983C72">
        <w:t>EPUB”</w:t>
      </w:r>
      <w:r w:rsidR="00822F08" w:rsidRPr="00983C72">
        <w:t xml:space="preserve">. </w:t>
      </w:r>
      <w:r w:rsidR="0005612A" w:rsidRPr="00983C72">
        <w:t>In the next step, c</w:t>
      </w:r>
      <w:r w:rsidR="008203ED" w:rsidRPr="00983C72">
        <w:t>onfirm the filename and folder for the EPUB and select OK.</w:t>
      </w:r>
      <w:r w:rsidR="0072036C" w:rsidRPr="00983C72">
        <w:t xml:space="preserve"> Congratulations, you made an EPUB!</w:t>
      </w:r>
    </w:p>
    <w:p w14:paraId="1AB085D4" w14:textId="73850725" w:rsidR="00E042B5" w:rsidRPr="00983C72" w:rsidRDefault="00E042B5" w:rsidP="005A6E2E">
      <w:r w:rsidRPr="00983C72">
        <w:rPr>
          <w:noProof/>
          <w:lang w:eastAsia="ja-JP"/>
        </w:rPr>
        <w:drawing>
          <wp:inline distT="0" distB="0" distL="0" distR="0" wp14:anchorId="51701C56" wp14:editId="1138DC77">
            <wp:extent cx="5590785" cy="1285200"/>
            <wp:effectExtent l="0" t="0" r="0" b="0"/>
            <wp:docPr id="3" name="Picture 3" descr="Screenshot of the Word ribbon showing the WordToEPUB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90785" cy="1285200"/>
                    </a:xfrm>
                    <a:prstGeom prst="rect">
                      <a:avLst/>
                    </a:prstGeom>
                  </pic:spPr>
                </pic:pic>
              </a:graphicData>
            </a:graphic>
          </wp:inline>
        </w:drawing>
      </w:r>
    </w:p>
    <w:p w14:paraId="2B509033" w14:textId="77777777" w:rsidR="00432D2A" w:rsidRPr="00983C72" w:rsidRDefault="008203ED" w:rsidP="005A6E2E">
      <w:r w:rsidRPr="00983C72">
        <w:rPr>
          <w:b/>
          <w:bCs/>
        </w:rPr>
        <w:t>As a standalone program:</w:t>
      </w:r>
      <w:r w:rsidRPr="00983C72">
        <w:t xml:space="preserve"> S</w:t>
      </w:r>
      <w:r w:rsidR="005A6E2E" w:rsidRPr="00983C72">
        <w:t xml:space="preserve">tart </w:t>
      </w:r>
      <w:r w:rsidR="000F3EDE" w:rsidRPr="00983C72">
        <w:t xml:space="preserve">the </w:t>
      </w:r>
      <w:r w:rsidR="00E1566D" w:rsidRPr="00983C72">
        <w:t>WordToEPUB</w:t>
      </w:r>
      <w:r w:rsidR="008E03FA" w:rsidRPr="00983C72">
        <w:t xml:space="preserve"> </w:t>
      </w:r>
      <w:r w:rsidR="005A6E2E" w:rsidRPr="00983C72">
        <w:t>program</w:t>
      </w:r>
      <w:r w:rsidR="00E1566D" w:rsidRPr="00983C72">
        <w:t xml:space="preserve"> from the menu or desktop shortcut</w:t>
      </w:r>
      <w:r w:rsidR="005A6E2E" w:rsidRPr="00983C72">
        <w:t xml:space="preserve">, </w:t>
      </w:r>
      <w:r w:rsidR="00E1566D" w:rsidRPr="00983C72">
        <w:t xml:space="preserve">then </w:t>
      </w:r>
      <w:r w:rsidR="005A6E2E" w:rsidRPr="00983C72">
        <w:t xml:space="preserve">select </w:t>
      </w:r>
      <w:r w:rsidR="000F3EDE" w:rsidRPr="00983C72">
        <w:t xml:space="preserve">the </w:t>
      </w:r>
      <w:r w:rsidR="005A6E2E" w:rsidRPr="00983C72">
        <w:t>document</w:t>
      </w:r>
      <w:r w:rsidR="000F3EDE" w:rsidRPr="00983C72">
        <w:t xml:space="preserve"> you want to convert</w:t>
      </w:r>
      <w:r w:rsidR="008E03FA" w:rsidRPr="00983C72">
        <w:t xml:space="preserve">. </w:t>
      </w:r>
    </w:p>
    <w:p w14:paraId="7ADE3A46" w14:textId="77777777" w:rsidR="00E23587" w:rsidRPr="00983C72" w:rsidRDefault="00E23587" w:rsidP="00E23587">
      <w:r w:rsidRPr="00983C72">
        <w:t>Alternatively, use File Explorer to select the Word document you wish to convert, then press right-click (or shift-F10) to bring up the context menu and select “Convert with WordToEPUB”.</w:t>
      </w:r>
    </w:p>
    <w:p w14:paraId="3A6E8EBC" w14:textId="77777777" w:rsidR="00E23587" w:rsidRPr="00983C72" w:rsidRDefault="00E23587" w:rsidP="00E23587">
      <w:r w:rsidRPr="00983C72">
        <w:rPr>
          <w:noProof/>
          <w:lang w:eastAsia="ja-JP"/>
        </w:rPr>
        <w:drawing>
          <wp:inline distT="0" distB="0" distL="0" distR="0" wp14:anchorId="3E668D27" wp14:editId="7F41D640">
            <wp:extent cx="2678373" cy="2062654"/>
            <wp:effectExtent l="0" t="0" r="8255" b="0"/>
            <wp:docPr id="2" name="Picture 2" descr="Screenshot of context menu from File Explorer showing option Convert with WordToEP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678373" cy="2062654"/>
                    </a:xfrm>
                    <a:prstGeom prst="rect">
                      <a:avLst/>
                    </a:prstGeom>
                  </pic:spPr>
                </pic:pic>
              </a:graphicData>
            </a:graphic>
          </wp:inline>
        </w:drawing>
      </w:r>
    </w:p>
    <w:p w14:paraId="60E6264E" w14:textId="5E317B35" w:rsidR="007B5107" w:rsidRPr="00983C72" w:rsidRDefault="008E03FA" w:rsidP="005A6E2E">
      <w:r w:rsidRPr="00983C72">
        <w:t>Confirm the filename and folder for the EPUB and select OK.</w:t>
      </w:r>
      <w:r w:rsidR="00DF4BD2" w:rsidRPr="00983C72">
        <w:t xml:space="preserve"> </w:t>
      </w:r>
      <w:r w:rsidR="00DE4656" w:rsidRPr="00983C72">
        <w:t>Congratulations, you made an EPUB!</w:t>
      </w:r>
    </w:p>
    <w:p w14:paraId="288EE56F" w14:textId="3BCA4281" w:rsidR="005A6E2E" w:rsidRPr="00983C72" w:rsidRDefault="00801744" w:rsidP="005A6E2E">
      <w:r w:rsidRPr="00983C72">
        <w:lastRenderedPageBreak/>
        <w:t>F</w:t>
      </w:r>
      <w:r w:rsidR="005A6E2E" w:rsidRPr="00983C72">
        <w:t xml:space="preserve">or additional features, </w:t>
      </w:r>
      <w:r w:rsidRPr="00983C72">
        <w:t xml:space="preserve">select </w:t>
      </w:r>
      <w:r w:rsidR="005A6E2E" w:rsidRPr="00983C72">
        <w:t>the "</w:t>
      </w:r>
      <w:r w:rsidRPr="00983C72">
        <w:t>Advanced</w:t>
      </w:r>
      <w:r w:rsidR="005A6E2E" w:rsidRPr="00983C72">
        <w:t xml:space="preserve">" button. Now you can change the cover image, language, </w:t>
      </w:r>
      <w:r w:rsidR="002B7556" w:rsidRPr="00983C72">
        <w:t xml:space="preserve">page/text direction, </w:t>
      </w:r>
      <w:r w:rsidR="005A6E2E" w:rsidRPr="00983C72">
        <w:t>metadata and more.</w:t>
      </w:r>
      <w:r w:rsidR="000271BC" w:rsidRPr="00983C72">
        <w:t xml:space="preserve"> See </w:t>
      </w:r>
      <w:hyperlink w:anchor="_More_advanced_features" w:history="1">
        <w:r w:rsidR="007B5107" w:rsidRPr="00983C72">
          <w:rPr>
            <w:rStyle w:val="Hyperlink"/>
          </w:rPr>
          <w:t>More advanced features</w:t>
        </w:r>
      </w:hyperlink>
    </w:p>
    <w:p w14:paraId="52BF4AD7" w14:textId="77777777" w:rsidR="002F7F78" w:rsidRPr="00983C72" w:rsidRDefault="002F7F78" w:rsidP="002F7F78">
      <w:pPr>
        <w:pStyle w:val="Heading2"/>
      </w:pPr>
      <w:r w:rsidRPr="00983C72">
        <w:t>Read the EPUB on your choice of reading system</w:t>
      </w:r>
    </w:p>
    <w:p w14:paraId="2DFF8836" w14:textId="2B688164" w:rsidR="00150D98" w:rsidRPr="00983C72" w:rsidRDefault="002F7F78" w:rsidP="002703C4">
      <w:r w:rsidRPr="00983C72">
        <w:t xml:space="preserve">Now you have your EPUB, you can open it in an app that supports your reading preferences. </w:t>
      </w:r>
      <w:r w:rsidR="007B5107" w:rsidRPr="00983C72">
        <w:t xml:space="preserve">Whilst you made the EPUB on Windows, you can read it on Windows, macOS, Android, </w:t>
      </w:r>
      <w:r w:rsidR="00150D98" w:rsidRPr="00983C72">
        <w:t>iOS, in a browser or on a special reading device.</w:t>
      </w:r>
      <w:r w:rsidR="00F806B8" w:rsidRPr="00983C72">
        <w:t xml:space="preserve"> Popular choices include </w:t>
      </w:r>
      <w:r w:rsidR="00F806B8" w:rsidRPr="00983C72">
        <w:rPr>
          <w:b/>
          <w:bCs/>
        </w:rPr>
        <w:t>Thorium</w:t>
      </w:r>
      <w:r w:rsidR="00F806B8" w:rsidRPr="00983C72">
        <w:t xml:space="preserve"> on </w:t>
      </w:r>
      <w:r w:rsidR="000470FA" w:rsidRPr="00983C72">
        <w:t xml:space="preserve">Windows and macOS, and </w:t>
      </w:r>
      <w:r w:rsidR="000470FA" w:rsidRPr="00983C72">
        <w:rPr>
          <w:b/>
          <w:bCs/>
        </w:rPr>
        <w:t>EasyReader</w:t>
      </w:r>
      <w:r w:rsidR="000470FA" w:rsidRPr="00983C72">
        <w:t xml:space="preserve"> on iOS and </w:t>
      </w:r>
      <w:r w:rsidR="00750247" w:rsidRPr="00983C72">
        <w:t>Android</w:t>
      </w:r>
      <w:r w:rsidR="00EC099C" w:rsidRPr="00983C72">
        <w:t>, but there are many others for you</w:t>
      </w:r>
      <w:r w:rsidR="00967267" w:rsidRPr="00983C72">
        <w:t xml:space="preserve"> </w:t>
      </w:r>
      <w:r w:rsidR="00EC099C" w:rsidRPr="00983C72">
        <w:t>to choose from.</w:t>
      </w:r>
    </w:p>
    <w:p w14:paraId="51CC789A" w14:textId="2B896277" w:rsidR="00000228" w:rsidRPr="00983C72" w:rsidRDefault="002F7F78" w:rsidP="0075750E">
      <w:pPr>
        <w:rPr>
          <w:color w:val="0563C1" w:themeColor="hyperlink"/>
          <w:u w:val="single"/>
        </w:rPr>
      </w:pPr>
      <w:r w:rsidRPr="00983C72">
        <w:t>The DAISY Consortium coordinates accessibility testing of EPUB reading systems by volunteers and accessibility experts. For more information</w:t>
      </w:r>
      <w:r w:rsidR="00150D98" w:rsidRPr="00983C72">
        <w:t xml:space="preserve"> about reading systems</w:t>
      </w:r>
      <w:r w:rsidRPr="00983C72">
        <w:t xml:space="preserve">, including reviews and detailed test results, you can visit </w:t>
      </w:r>
      <w:hyperlink r:id="rId18" w:history="1">
        <w:r w:rsidR="00CE0590" w:rsidRPr="00983C72">
          <w:rPr>
            <w:rStyle w:val="Hyperlink"/>
          </w:rPr>
          <w:t>https://inclusivepublishing.org/rs-accessibility/</w:t>
        </w:r>
      </w:hyperlink>
    </w:p>
    <w:p w14:paraId="3C10F89A" w14:textId="42EFCA5F" w:rsidR="0075750E" w:rsidRPr="00983C72" w:rsidRDefault="0075750E" w:rsidP="00E204F5">
      <w:pPr>
        <w:pStyle w:val="Heading2"/>
      </w:pPr>
      <w:r w:rsidRPr="00983C72">
        <w:t>Advanced features</w:t>
      </w:r>
    </w:p>
    <w:p w14:paraId="04338072" w14:textId="58E37691" w:rsidR="0075750E" w:rsidRPr="00983C72" w:rsidRDefault="008F20DC" w:rsidP="0075750E">
      <w:r w:rsidRPr="00983C72">
        <w:t xml:space="preserve">This guide should get you up and running with WordToEPUB, but the tool can do so much more. </w:t>
      </w:r>
      <w:r w:rsidR="001F2068" w:rsidRPr="00983C72">
        <w:t xml:space="preserve">Learn about this in the companion </w:t>
      </w:r>
      <w:r w:rsidR="005A0103" w:rsidRPr="00983C72">
        <w:t xml:space="preserve">document </w:t>
      </w:r>
      <w:r w:rsidR="005A0103" w:rsidRPr="00983C72">
        <w:rPr>
          <w:b/>
          <w:bCs/>
        </w:rPr>
        <w:t>Advanced Guide to WordToEPUB</w:t>
      </w:r>
      <w:r w:rsidR="00AD29D7" w:rsidRPr="00983C72">
        <w:t>.</w:t>
      </w:r>
    </w:p>
    <w:p w14:paraId="314E1B70" w14:textId="50934027" w:rsidR="00E204F5" w:rsidRPr="00983C72" w:rsidRDefault="00E204F5" w:rsidP="00E204F5">
      <w:pPr>
        <w:pStyle w:val="Heading2"/>
      </w:pPr>
      <w:r w:rsidRPr="00983C72">
        <w:t xml:space="preserve">About </w:t>
      </w:r>
      <w:r w:rsidR="00E1566D" w:rsidRPr="00983C72">
        <w:t>WordToEPUB</w:t>
      </w:r>
    </w:p>
    <w:p w14:paraId="1C7F6398" w14:textId="2A2EC2AD" w:rsidR="00E204F5" w:rsidRPr="00983C72" w:rsidRDefault="00E204F5" w:rsidP="00E204F5">
      <w:r w:rsidRPr="00983C72">
        <w:t xml:space="preserve">Select the </w:t>
      </w:r>
      <w:r w:rsidRPr="00983C72">
        <w:rPr>
          <w:b/>
          <w:bCs/>
        </w:rPr>
        <w:t>About</w:t>
      </w:r>
      <w:r w:rsidRPr="00983C72">
        <w:t xml:space="preserve"> button to learn more about the </w:t>
      </w:r>
      <w:r w:rsidR="00E1566D" w:rsidRPr="00983C72">
        <w:t>WordToEPUB</w:t>
      </w:r>
      <w:r w:rsidRPr="00983C72">
        <w:t xml:space="preserve"> tool. The release notes for the installed version can be read from here, and you can also submit feedback. We’d love to hear from you!</w:t>
      </w:r>
      <w:r w:rsidR="008B38F1" w:rsidRPr="00983C72">
        <w:t xml:space="preserve"> If you prefer you can send us email at </w:t>
      </w:r>
      <w:hyperlink r:id="rId19" w:history="1">
        <w:r w:rsidR="008B38F1" w:rsidRPr="00983C72">
          <w:rPr>
            <w:rStyle w:val="Hyperlink"/>
          </w:rPr>
          <w:t>wordtoepub@daisy.org</w:t>
        </w:r>
      </w:hyperlink>
    </w:p>
    <w:sectPr w:rsidR="00E204F5" w:rsidRPr="00983C72">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1CF18D" w14:textId="77777777" w:rsidR="008A2B78" w:rsidRDefault="008A2B78" w:rsidP="00D30D22">
      <w:pPr>
        <w:spacing w:after="0" w:line="240" w:lineRule="auto"/>
      </w:pPr>
      <w:r>
        <w:separator/>
      </w:r>
    </w:p>
  </w:endnote>
  <w:endnote w:type="continuationSeparator" w:id="0">
    <w:p w14:paraId="00D9C4CA" w14:textId="77777777" w:rsidR="008A2B78" w:rsidRDefault="008A2B78" w:rsidP="00D30D22">
      <w:pPr>
        <w:spacing w:after="0" w:line="240" w:lineRule="auto"/>
      </w:pPr>
      <w:r>
        <w:continuationSeparator/>
      </w:r>
    </w:p>
  </w:endnote>
  <w:endnote w:type="continuationNotice" w:id="1">
    <w:p w14:paraId="098A8B9B" w14:textId="77777777" w:rsidR="008A2B78" w:rsidRDefault="008A2B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4974077"/>
      <w:docPartObj>
        <w:docPartGallery w:val="Page Numbers (Bottom of Page)"/>
        <w:docPartUnique/>
      </w:docPartObj>
    </w:sdtPr>
    <w:sdtEndPr>
      <w:rPr>
        <w:noProof/>
      </w:rPr>
    </w:sdtEndPr>
    <w:sdtContent>
      <w:p w14:paraId="4988A614" w14:textId="44BDED8C" w:rsidR="00FF6EF8" w:rsidRDefault="00FF6EF8">
        <w:pPr>
          <w:pStyle w:val="Footer"/>
        </w:pPr>
        <w:r>
          <w:fldChar w:fldCharType="begin"/>
        </w:r>
        <w:r>
          <w:instrText xml:space="preserve"> PAGE   \* MERGEFORMAT </w:instrText>
        </w:r>
        <w:r>
          <w:fldChar w:fldCharType="separate"/>
        </w:r>
        <w:r w:rsidR="004043AC">
          <w:rPr>
            <w:noProof/>
          </w:rPr>
          <w:t>1</w:t>
        </w:r>
        <w:r>
          <w:rPr>
            <w:noProof/>
          </w:rPr>
          <w:fldChar w:fldCharType="end"/>
        </w:r>
      </w:p>
    </w:sdtContent>
  </w:sdt>
  <w:p w14:paraId="63A54AD1" w14:textId="77777777" w:rsidR="00D30D22" w:rsidRDefault="00D30D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FBE9B4" w14:textId="77777777" w:rsidR="008A2B78" w:rsidRDefault="008A2B78" w:rsidP="00D30D22">
      <w:pPr>
        <w:spacing w:after="0" w:line="240" w:lineRule="auto"/>
      </w:pPr>
      <w:r>
        <w:separator/>
      </w:r>
    </w:p>
  </w:footnote>
  <w:footnote w:type="continuationSeparator" w:id="0">
    <w:p w14:paraId="37C51490" w14:textId="77777777" w:rsidR="008A2B78" w:rsidRDefault="008A2B78" w:rsidP="00D30D22">
      <w:pPr>
        <w:spacing w:after="0" w:line="240" w:lineRule="auto"/>
      </w:pPr>
      <w:r>
        <w:continuationSeparator/>
      </w:r>
    </w:p>
  </w:footnote>
  <w:footnote w:type="continuationNotice" w:id="1">
    <w:p w14:paraId="45EE106C" w14:textId="77777777" w:rsidR="008A2B78" w:rsidRDefault="008A2B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DEB106" w14:textId="046378DA" w:rsidR="00D30D22" w:rsidRDefault="00FF6EF8">
    <w:pPr>
      <w:pStyle w:val="Header"/>
    </w:pPr>
    <w:r w:rsidRPr="00FF6EF8">
      <w:t>Getting started with the Word</w:t>
    </w:r>
    <w:r w:rsidR="004D4BD6">
      <w:t>To</w:t>
    </w:r>
    <w:r w:rsidRPr="00FF6EF8">
      <w:t>EPUB tool</w:t>
    </w:r>
    <w:r w:rsidR="00D81139">
      <w:t xml:space="preserve"> (version 0.5.</w:t>
    </w:r>
    <w:r w:rsidR="002629F3">
      <w:t>3</w:t>
    </w:r>
    <w:r w:rsidR="00D81139">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53291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ED287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482AE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8E822B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94EDC2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78E8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C062D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588AE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5769DF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E4AE3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7D70DD"/>
    <w:multiLevelType w:val="hybridMultilevel"/>
    <w:tmpl w:val="29620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A950F8"/>
    <w:multiLevelType w:val="hybridMultilevel"/>
    <w:tmpl w:val="02FCE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xNjUyNzUytTA3MjVR0lEKTi0uzszPAykwMqoFAFwpR24tAAAA"/>
  </w:docVars>
  <w:rsids>
    <w:rsidRoot w:val="00FA0A12"/>
    <w:rsid w:val="00000228"/>
    <w:rsid w:val="00010848"/>
    <w:rsid w:val="00016858"/>
    <w:rsid w:val="000271BC"/>
    <w:rsid w:val="00031B5B"/>
    <w:rsid w:val="000470FA"/>
    <w:rsid w:val="0005612A"/>
    <w:rsid w:val="00065B28"/>
    <w:rsid w:val="00067096"/>
    <w:rsid w:val="0007180A"/>
    <w:rsid w:val="0007426E"/>
    <w:rsid w:val="00074F1D"/>
    <w:rsid w:val="000817B0"/>
    <w:rsid w:val="00084661"/>
    <w:rsid w:val="00090273"/>
    <w:rsid w:val="0009273C"/>
    <w:rsid w:val="0009418F"/>
    <w:rsid w:val="000A5551"/>
    <w:rsid w:val="000A6B62"/>
    <w:rsid w:val="000A7BAB"/>
    <w:rsid w:val="000B067C"/>
    <w:rsid w:val="000B0C7A"/>
    <w:rsid w:val="000B1FC8"/>
    <w:rsid w:val="000B33D4"/>
    <w:rsid w:val="000B7565"/>
    <w:rsid w:val="000C79F5"/>
    <w:rsid w:val="000D1AC5"/>
    <w:rsid w:val="000D3D10"/>
    <w:rsid w:val="000D7BC1"/>
    <w:rsid w:val="000D7FD6"/>
    <w:rsid w:val="000E3CAC"/>
    <w:rsid w:val="000F0BE1"/>
    <w:rsid w:val="000F2B7A"/>
    <w:rsid w:val="000F3EDE"/>
    <w:rsid w:val="001009C8"/>
    <w:rsid w:val="00105ABB"/>
    <w:rsid w:val="0012418C"/>
    <w:rsid w:val="00132110"/>
    <w:rsid w:val="00132FAB"/>
    <w:rsid w:val="0014794C"/>
    <w:rsid w:val="001501DC"/>
    <w:rsid w:val="00150D98"/>
    <w:rsid w:val="00150E0A"/>
    <w:rsid w:val="00164650"/>
    <w:rsid w:val="00165FCA"/>
    <w:rsid w:val="00190E02"/>
    <w:rsid w:val="00192589"/>
    <w:rsid w:val="00193717"/>
    <w:rsid w:val="001A73B8"/>
    <w:rsid w:val="001B006A"/>
    <w:rsid w:val="001C07AF"/>
    <w:rsid w:val="001D1A21"/>
    <w:rsid w:val="001D6367"/>
    <w:rsid w:val="001D7B2D"/>
    <w:rsid w:val="001E19A6"/>
    <w:rsid w:val="001E41B4"/>
    <w:rsid w:val="001E5ECA"/>
    <w:rsid w:val="001F2068"/>
    <w:rsid w:val="001F385D"/>
    <w:rsid w:val="001F4453"/>
    <w:rsid w:val="001F6B38"/>
    <w:rsid w:val="00206709"/>
    <w:rsid w:val="00206BE9"/>
    <w:rsid w:val="00207D7F"/>
    <w:rsid w:val="00207F70"/>
    <w:rsid w:val="00221EBA"/>
    <w:rsid w:val="00227A3F"/>
    <w:rsid w:val="0023433F"/>
    <w:rsid w:val="0023625F"/>
    <w:rsid w:val="002429FD"/>
    <w:rsid w:val="00254534"/>
    <w:rsid w:val="0025647B"/>
    <w:rsid w:val="002629F3"/>
    <w:rsid w:val="002668B7"/>
    <w:rsid w:val="002703C4"/>
    <w:rsid w:val="002756ED"/>
    <w:rsid w:val="00290A53"/>
    <w:rsid w:val="002919C1"/>
    <w:rsid w:val="002A0BFF"/>
    <w:rsid w:val="002A5159"/>
    <w:rsid w:val="002A588C"/>
    <w:rsid w:val="002B3993"/>
    <w:rsid w:val="002B7556"/>
    <w:rsid w:val="002C612F"/>
    <w:rsid w:val="002C7532"/>
    <w:rsid w:val="002D0EE3"/>
    <w:rsid w:val="002D1850"/>
    <w:rsid w:val="002D4D98"/>
    <w:rsid w:val="002E2266"/>
    <w:rsid w:val="002E30F4"/>
    <w:rsid w:val="002E4760"/>
    <w:rsid w:val="002E7DD2"/>
    <w:rsid w:val="002F7F78"/>
    <w:rsid w:val="00306B9A"/>
    <w:rsid w:val="003110AB"/>
    <w:rsid w:val="00313B65"/>
    <w:rsid w:val="003170A8"/>
    <w:rsid w:val="0032455F"/>
    <w:rsid w:val="00326F23"/>
    <w:rsid w:val="003318DF"/>
    <w:rsid w:val="0034132D"/>
    <w:rsid w:val="003414DD"/>
    <w:rsid w:val="00346E2C"/>
    <w:rsid w:val="0034768E"/>
    <w:rsid w:val="003558FC"/>
    <w:rsid w:val="003622D1"/>
    <w:rsid w:val="00365CB3"/>
    <w:rsid w:val="00370AA7"/>
    <w:rsid w:val="00372701"/>
    <w:rsid w:val="0037475F"/>
    <w:rsid w:val="003819AA"/>
    <w:rsid w:val="00384300"/>
    <w:rsid w:val="00396AC5"/>
    <w:rsid w:val="00397E43"/>
    <w:rsid w:val="003A1A80"/>
    <w:rsid w:val="003A2CEB"/>
    <w:rsid w:val="003A399E"/>
    <w:rsid w:val="003B79C3"/>
    <w:rsid w:val="003D3547"/>
    <w:rsid w:val="003E374B"/>
    <w:rsid w:val="003F269E"/>
    <w:rsid w:val="003F3789"/>
    <w:rsid w:val="003F6276"/>
    <w:rsid w:val="00400902"/>
    <w:rsid w:val="004043AC"/>
    <w:rsid w:val="00405B22"/>
    <w:rsid w:val="00406B95"/>
    <w:rsid w:val="00411D23"/>
    <w:rsid w:val="004127BA"/>
    <w:rsid w:val="0041345C"/>
    <w:rsid w:val="0041757D"/>
    <w:rsid w:val="00420F22"/>
    <w:rsid w:val="00422699"/>
    <w:rsid w:val="00425227"/>
    <w:rsid w:val="00425C95"/>
    <w:rsid w:val="00427B8E"/>
    <w:rsid w:val="0043045B"/>
    <w:rsid w:val="00432D2A"/>
    <w:rsid w:val="00434965"/>
    <w:rsid w:val="00436D0F"/>
    <w:rsid w:val="00445EC3"/>
    <w:rsid w:val="004502A9"/>
    <w:rsid w:val="004535D2"/>
    <w:rsid w:val="0046671F"/>
    <w:rsid w:val="004713B4"/>
    <w:rsid w:val="004976EC"/>
    <w:rsid w:val="004978BA"/>
    <w:rsid w:val="004B3108"/>
    <w:rsid w:val="004B57A4"/>
    <w:rsid w:val="004B60C9"/>
    <w:rsid w:val="004B75F7"/>
    <w:rsid w:val="004C41D3"/>
    <w:rsid w:val="004C436E"/>
    <w:rsid w:val="004C4555"/>
    <w:rsid w:val="004D33AA"/>
    <w:rsid w:val="004D3CFE"/>
    <w:rsid w:val="004D4BD6"/>
    <w:rsid w:val="004E28A4"/>
    <w:rsid w:val="004F6D40"/>
    <w:rsid w:val="005028D4"/>
    <w:rsid w:val="00503145"/>
    <w:rsid w:val="00514506"/>
    <w:rsid w:val="00516C7D"/>
    <w:rsid w:val="00516CD1"/>
    <w:rsid w:val="00517F8E"/>
    <w:rsid w:val="00526CEF"/>
    <w:rsid w:val="00527120"/>
    <w:rsid w:val="0053357C"/>
    <w:rsid w:val="00550A1F"/>
    <w:rsid w:val="00550BBA"/>
    <w:rsid w:val="00550F48"/>
    <w:rsid w:val="00553E6A"/>
    <w:rsid w:val="00573940"/>
    <w:rsid w:val="0057571C"/>
    <w:rsid w:val="00580331"/>
    <w:rsid w:val="005A0103"/>
    <w:rsid w:val="005A1974"/>
    <w:rsid w:val="005A6E2E"/>
    <w:rsid w:val="005C1A37"/>
    <w:rsid w:val="005E56CD"/>
    <w:rsid w:val="005E6E45"/>
    <w:rsid w:val="005E7237"/>
    <w:rsid w:val="005F0ACA"/>
    <w:rsid w:val="005F6D46"/>
    <w:rsid w:val="00606120"/>
    <w:rsid w:val="00606601"/>
    <w:rsid w:val="00614CAB"/>
    <w:rsid w:val="0061509C"/>
    <w:rsid w:val="006165EF"/>
    <w:rsid w:val="00621326"/>
    <w:rsid w:val="00636CF8"/>
    <w:rsid w:val="00641075"/>
    <w:rsid w:val="00643D0E"/>
    <w:rsid w:val="00654BF2"/>
    <w:rsid w:val="00657D10"/>
    <w:rsid w:val="00673EE7"/>
    <w:rsid w:val="006764E1"/>
    <w:rsid w:val="00687F26"/>
    <w:rsid w:val="00696E62"/>
    <w:rsid w:val="006B02F1"/>
    <w:rsid w:val="006C1798"/>
    <w:rsid w:val="006D5D68"/>
    <w:rsid w:val="006F132D"/>
    <w:rsid w:val="006F1DD0"/>
    <w:rsid w:val="006F3DC4"/>
    <w:rsid w:val="006F4B0B"/>
    <w:rsid w:val="00703852"/>
    <w:rsid w:val="0072036C"/>
    <w:rsid w:val="00721761"/>
    <w:rsid w:val="00724F28"/>
    <w:rsid w:val="00727C4A"/>
    <w:rsid w:val="007327CD"/>
    <w:rsid w:val="00743672"/>
    <w:rsid w:val="00747B2E"/>
    <w:rsid w:val="00750247"/>
    <w:rsid w:val="00751864"/>
    <w:rsid w:val="00755852"/>
    <w:rsid w:val="007573CB"/>
    <w:rsid w:val="0075750E"/>
    <w:rsid w:val="00761914"/>
    <w:rsid w:val="00765148"/>
    <w:rsid w:val="0076740E"/>
    <w:rsid w:val="00770781"/>
    <w:rsid w:val="00770BBB"/>
    <w:rsid w:val="0078435A"/>
    <w:rsid w:val="00784EE9"/>
    <w:rsid w:val="007876DA"/>
    <w:rsid w:val="007921AD"/>
    <w:rsid w:val="007A1290"/>
    <w:rsid w:val="007A1304"/>
    <w:rsid w:val="007A3E22"/>
    <w:rsid w:val="007A4AF5"/>
    <w:rsid w:val="007A5017"/>
    <w:rsid w:val="007A5725"/>
    <w:rsid w:val="007A6416"/>
    <w:rsid w:val="007B3C38"/>
    <w:rsid w:val="007B5107"/>
    <w:rsid w:val="007C3B58"/>
    <w:rsid w:val="007D3A44"/>
    <w:rsid w:val="007E1911"/>
    <w:rsid w:val="007E2523"/>
    <w:rsid w:val="007E48FC"/>
    <w:rsid w:val="007E5AA9"/>
    <w:rsid w:val="007F7FE1"/>
    <w:rsid w:val="00801744"/>
    <w:rsid w:val="00802875"/>
    <w:rsid w:val="00804DCA"/>
    <w:rsid w:val="008075E7"/>
    <w:rsid w:val="00813C3A"/>
    <w:rsid w:val="0081503D"/>
    <w:rsid w:val="008159E6"/>
    <w:rsid w:val="00816798"/>
    <w:rsid w:val="008203ED"/>
    <w:rsid w:val="00820F86"/>
    <w:rsid w:val="00822F08"/>
    <w:rsid w:val="00826B14"/>
    <w:rsid w:val="00843BA4"/>
    <w:rsid w:val="008454DE"/>
    <w:rsid w:val="00853F55"/>
    <w:rsid w:val="00857D6A"/>
    <w:rsid w:val="00860023"/>
    <w:rsid w:val="0087037A"/>
    <w:rsid w:val="008705C9"/>
    <w:rsid w:val="00871FFC"/>
    <w:rsid w:val="0087205F"/>
    <w:rsid w:val="00880DDD"/>
    <w:rsid w:val="00886717"/>
    <w:rsid w:val="00886CB9"/>
    <w:rsid w:val="008973BF"/>
    <w:rsid w:val="008A2B78"/>
    <w:rsid w:val="008A31AD"/>
    <w:rsid w:val="008B38F1"/>
    <w:rsid w:val="008B5489"/>
    <w:rsid w:val="008B7860"/>
    <w:rsid w:val="008B7A37"/>
    <w:rsid w:val="008C259C"/>
    <w:rsid w:val="008C6B80"/>
    <w:rsid w:val="008D1D3D"/>
    <w:rsid w:val="008D44C0"/>
    <w:rsid w:val="008D536B"/>
    <w:rsid w:val="008E03FA"/>
    <w:rsid w:val="008E1A7B"/>
    <w:rsid w:val="008E435D"/>
    <w:rsid w:val="008F0C95"/>
    <w:rsid w:val="008F1A85"/>
    <w:rsid w:val="008F20DC"/>
    <w:rsid w:val="00900774"/>
    <w:rsid w:val="00902DEC"/>
    <w:rsid w:val="009033D0"/>
    <w:rsid w:val="00907F7B"/>
    <w:rsid w:val="009164DB"/>
    <w:rsid w:val="00924423"/>
    <w:rsid w:val="0092754C"/>
    <w:rsid w:val="00930B25"/>
    <w:rsid w:val="00943460"/>
    <w:rsid w:val="009451B9"/>
    <w:rsid w:val="009454FD"/>
    <w:rsid w:val="00946B1B"/>
    <w:rsid w:val="00952821"/>
    <w:rsid w:val="00952FFC"/>
    <w:rsid w:val="00953E31"/>
    <w:rsid w:val="00956912"/>
    <w:rsid w:val="00962FEC"/>
    <w:rsid w:val="00967267"/>
    <w:rsid w:val="009833F6"/>
    <w:rsid w:val="009839D2"/>
    <w:rsid w:val="00983C72"/>
    <w:rsid w:val="00983CE5"/>
    <w:rsid w:val="00987677"/>
    <w:rsid w:val="00987C9B"/>
    <w:rsid w:val="00995BFE"/>
    <w:rsid w:val="0099725D"/>
    <w:rsid w:val="009B38F1"/>
    <w:rsid w:val="009B6775"/>
    <w:rsid w:val="009C1ADF"/>
    <w:rsid w:val="009C45DB"/>
    <w:rsid w:val="009C6DAF"/>
    <w:rsid w:val="009D0645"/>
    <w:rsid w:val="009D39FA"/>
    <w:rsid w:val="009D6A4D"/>
    <w:rsid w:val="009E7A3D"/>
    <w:rsid w:val="009E7F81"/>
    <w:rsid w:val="009F153C"/>
    <w:rsid w:val="009F1AEA"/>
    <w:rsid w:val="009F7257"/>
    <w:rsid w:val="00A01000"/>
    <w:rsid w:val="00A05C8E"/>
    <w:rsid w:val="00A062FD"/>
    <w:rsid w:val="00A06484"/>
    <w:rsid w:val="00A06A25"/>
    <w:rsid w:val="00A10627"/>
    <w:rsid w:val="00A31508"/>
    <w:rsid w:val="00A403F1"/>
    <w:rsid w:val="00A447DF"/>
    <w:rsid w:val="00A51892"/>
    <w:rsid w:val="00A57487"/>
    <w:rsid w:val="00A578F1"/>
    <w:rsid w:val="00A72800"/>
    <w:rsid w:val="00A73263"/>
    <w:rsid w:val="00A73F84"/>
    <w:rsid w:val="00A74881"/>
    <w:rsid w:val="00A94FC4"/>
    <w:rsid w:val="00AA6961"/>
    <w:rsid w:val="00AB1A6A"/>
    <w:rsid w:val="00AC06BE"/>
    <w:rsid w:val="00AD29D7"/>
    <w:rsid w:val="00AD4386"/>
    <w:rsid w:val="00AE1410"/>
    <w:rsid w:val="00AE394E"/>
    <w:rsid w:val="00AE641E"/>
    <w:rsid w:val="00AF584B"/>
    <w:rsid w:val="00B013B3"/>
    <w:rsid w:val="00B029E0"/>
    <w:rsid w:val="00B16760"/>
    <w:rsid w:val="00B173AD"/>
    <w:rsid w:val="00B25A3B"/>
    <w:rsid w:val="00B3736C"/>
    <w:rsid w:val="00B43857"/>
    <w:rsid w:val="00B51E8A"/>
    <w:rsid w:val="00B60B43"/>
    <w:rsid w:val="00B63E5C"/>
    <w:rsid w:val="00B6635C"/>
    <w:rsid w:val="00B73EDE"/>
    <w:rsid w:val="00B76997"/>
    <w:rsid w:val="00B87FF4"/>
    <w:rsid w:val="00B90445"/>
    <w:rsid w:val="00B9191E"/>
    <w:rsid w:val="00B93644"/>
    <w:rsid w:val="00BB08C9"/>
    <w:rsid w:val="00BB0F32"/>
    <w:rsid w:val="00BB3109"/>
    <w:rsid w:val="00BB4238"/>
    <w:rsid w:val="00BC4251"/>
    <w:rsid w:val="00BC73DE"/>
    <w:rsid w:val="00BC7AD3"/>
    <w:rsid w:val="00BC7F3B"/>
    <w:rsid w:val="00BE691E"/>
    <w:rsid w:val="00BF2E7F"/>
    <w:rsid w:val="00BF5AC8"/>
    <w:rsid w:val="00BF71CD"/>
    <w:rsid w:val="00C00A26"/>
    <w:rsid w:val="00C0158F"/>
    <w:rsid w:val="00C0215A"/>
    <w:rsid w:val="00C11535"/>
    <w:rsid w:val="00C124C5"/>
    <w:rsid w:val="00C12CD9"/>
    <w:rsid w:val="00C131E0"/>
    <w:rsid w:val="00C2052C"/>
    <w:rsid w:val="00C2086E"/>
    <w:rsid w:val="00C2745C"/>
    <w:rsid w:val="00C31654"/>
    <w:rsid w:val="00C349C8"/>
    <w:rsid w:val="00C41F2E"/>
    <w:rsid w:val="00C450D8"/>
    <w:rsid w:val="00C45905"/>
    <w:rsid w:val="00C4659D"/>
    <w:rsid w:val="00C52168"/>
    <w:rsid w:val="00C534FD"/>
    <w:rsid w:val="00C65BC0"/>
    <w:rsid w:val="00C70439"/>
    <w:rsid w:val="00C737BF"/>
    <w:rsid w:val="00C868BB"/>
    <w:rsid w:val="00C90887"/>
    <w:rsid w:val="00CC01CB"/>
    <w:rsid w:val="00CC15EC"/>
    <w:rsid w:val="00CC1FDF"/>
    <w:rsid w:val="00CC3481"/>
    <w:rsid w:val="00CC3DE4"/>
    <w:rsid w:val="00CD42BF"/>
    <w:rsid w:val="00CD5F6D"/>
    <w:rsid w:val="00CE0590"/>
    <w:rsid w:val="00CE106C"/>
    <w:rsid w:val="00CE2B8A"/>
    <w:rsid w:val="00D02690"/>
    <w:rsid w:val="00D03209"/>
    <w:rsid w:val="00D0737C"/>
    <w:rsid w:val="00D1220D"/>
    <w:rsid w:val="00D12FFA"/>
    <w:rsid w:val="00D221C9"/>
    <w:rsid w:val="00D23151"/>
    <w:rsid w:val="00D304D6"/>
    <w:rsid w:val="00D30D22"/>
    <w:rsid w:val="00D35B9A"/>
    <w:rsid w:val="00D41AEB"/>
    <w:rsid w:val="00D45CE8"/>
    <w:rsid w:val="00D64584"/>
    <w:rsid w:val="00D6471B"/>
    <w:rsid w:val="00D64914"/>
    <w:rsid w:val="00D658B2"/>
    <w:rsid w:val="00D71838"/>
    <w:rsid w:val="00D77761"/>
    <w:rsid w:val="00D80BC0"/>
    <w:rsid w:val="00D81139"/>
    <w:rsid w:val="00D85EAE"/>
    <w:rsid w:val="00D85F69"/>
    <w:rsid w:val="00D87FC2"/>
    <w:rsid w:val="00DA588A"/>
    <w:rsid w:val="00DA6C1E"/>
    <w:rsid w:val="00DB0A2B"/>
    <w:rsid w:val="00DB38E7"/>
    <w:rsid w:val="00DB57CB"/>
    <w:rsid w:val="00DC0BA5"/>
    <w:rsid w:val="00DC1A80"/>
    <w:rsid w:val="00DC5E76"/>
    <w:rsid w:val="00DD1625"/>
    <w:rsid w:val="00DE200F"/>
    <w:rsid w:val="00DE4656"/>
    <w:rsid w:val="00DF4BD2"/>
    <w:rsid w:val="00DF4C4A"/>
    <w:rsid w:val="00DF5749"/>
    <w:rsid w:val="00E042B5"/>
    <w:rsid w:val="00E05698"/>
    <w:rsid w:val="00E05E0A"/>
    <w:rsid w:val="00E069EB"/>
    <w:rsid w:val="00E070A6"/>
    <w:rsid w:val="00E079DA"/>
    <w:rsid w:val="00E07EA6"/>
    <w:rsid w:val="00E14BF2"/>
    <w:rsid w:val="00E1566D"/>
    <w:rsid w:val="00E204F5"/>
    <w:rsid w:val="00E23587"/>
    <w:rsid w:val="00E2627E"/>
    <w:rsid w:val="00E3236B"/>
    <w:rsid w:val="00E36CAF"/>
    <w:rsid w:val="00E376FF"/>
    <w:rsid w:val="00E403AB"/>
    <w:rsid w:val="00E44E3C"/>
    <w:rsid w:val="00E457EE"/>
    <w:rsid w:val="00E5283B"/>
    <w:rsid w:val="00E52C59"/>
    <w:rsid w:val="00E61926"/>
    <w:rsid w:val="00E7243E"/>
    <w:rsid w:val="00E7412D"/>
    <w:rsid w:val="00E84C7D"/>
    <w:rsid w:val="00E943D0"/>
    <w:rsid w:val="00EB26F7"/>
    <w:rsid w:val="00EB35B1"/>
    <w:rsid w:val="00EC099C"/>
    <w:rsid w:val="00EC763F"/>
    <w:rsid w:val="00ED3BE1"/>
    <w:rsid w:val="00EE2B59"/>
    <w:rsid w:val="00EE7189"/>
    <w:rsid w:val="00EF5C12"/>
    <w:rsid w:val="00EF638C"/>
    <w:rsid w:val="00EF6F37"/>
    <w:rsid w:val="00F0191B"/>
    <w:rsid w:val="00F01B3C"/>
    <w:rsid w:val="00F217FF"/>
    <w:rsid w:val="00F256CC"/>
    <w:rsid w:val="00F31D05"/>
    <w:rsid w:val="00F34D90"/>
    <w:rsid w:val="00F40D46"/>
    <w:rsid w:val="00F527FB"/>
    <w:rsid w:val="00F5549F"/>
    <w:rsid w:val="00F57BCF"/>
    <w:rsid w:val="00F806B8"/>
    <w:rsid w:val="00F83207"/>
    <w:rsid w:val="00F865DF"/>
    <w:rsid w:val="00F972CB"/>
    <w:rsid w:val="00FA0A12"/>
    <w:rsid w:val="00FA20DF"/>
    <w:rsid w:val="00FA49AA"/>
    <w:rsid w:val="00FA712A"/>
    <w:rsid w:val="00FA7629"/>
    <w:rsid w:val="00FB22A8"/>
    <w:rsid w:val="00FB5C90"/>
    <w:rsid w:val="00FC153A"/>
    <w:rsid w:val="00FD5942"/>
    <w:rsid w:val="00FD61CC"/>
    <w:rsid w:val="00FD621B"/>
    <w:rsid w:val="00FF6EF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A46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02F1"/>
    <w:rPr>
      <w:sz w:val="24"/>
      <w:lang w:val="en-US"/>
    </w:rPr>
  </w:style>
  <w:style w:type="paragraph" w:styleId="Heading1">
    <w:name w:val="heading 1"/>
    <w:basedOn w:val="Normal"/>
    <w:next w:val="Normal"/>
    <w:link w:val="Heading1Char"/>
    <w:uiPriority w:val="9"/>
    <w:qFormat/>
    <w:rsid w:val="000B0C7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0C7A"/>
    <w:pPr>
      <w:keepNext/>
      <w:keepLines/>
      <w:spacing w:before="40" w:after="0"/>
      <w:outlineLvl w:val="1"/>
    </w:pPr>
    <w:rPr>
      <w:rFonts w:asciiTheme="majorHAnsi" w:eastAsiaTheme="majorEastAsia" w:hAnsiTheme="majorHAnsi" w:cstheme="majorBidi"/>
      <w:b/>
      <w:bCs/>
      <w:color w:val="1F2357"/>
      <w:sz w:val="26"/>
      <w:szCs w:val="26"/>
    </w:rPr>
  </w:style>
  <w:style w:type="paragraph" w:styleId="Heading3">
    <w:name w:val="heading 3"/>
    <w:basedOn w:val="Normal"/>
    <w:next w:val="Normal"/>
    <w:link w:val="Heading3Char"/>
    <w:uiPriority w:val="9"/>
    <w:unhideWhenUsed/>
    <w:qFormat/>
    <w:rsid w:val="00606120"/>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geNumberDAISY">
    <w:name w:val="Page Number (DAISY)"/>
    <w:basedOn w:val="Normal"/>
    <w:qFormat/>
    <w:rsid w:val="008E1A7B"/>
    <w:pPr>
      <w:spacing w:after="0" w:line="240" w:lineRule="auto"/>
      <w:jc w:val="center"/>
    </w:pPr>
    <w:rPr>
      <w:rFonts w:ascii="Verdana" w:eastAsia="Times New Roman" w:hAnsi="Verdana" w:cs="Times New Roman"/>
      <w:b/>
      <w:color w:val="7B7B7B" w:themeColor="accent3" w:themeShade="BF"/>
      <w:szCs w:val="24"/>
      <w:lang w:eastAsia="de-DE"/>
    </w:rPr>
  </w:style>
  <w:style w:type="character" w:customStyle="1" w:styleId="Heading2Char">
    <w:name w:val="Heading 2 Char"/>
    <w:basedOn w:val="DefaultParagraphFont"/>
    <w:link w:val="Heading2"/>
    <w:uiPriority w:val="9"/>
    <w:rsid w:val="000B0C7A"/>
    <w:rPr>
      <w:rFonts w:asciiTheme="majorHAnsi" w:eastAsiaTheme="majorEastAsia" w:hAnsiTheme="majorHAnsi" w:cstheme="majorBidi"/>
      <w:b/>
      <w:bCs/>
      <w:color w:val="1F2357"/>
      <w:sz w:val="26"/>
      <w:szCs w:val="26"/>
    </w:rPr>
  </w:style>
  <w:style w:type="paragraph" w:styleId="ListParagraph">
    <w:name w:val="List Paragraph"/>
    <w:basedOn w:val="Normal"/>
    <w:uiPriority w:val="34"/>
    <w:qFormat/>
    <w:rsid w:val="000B0C7A"/>
    <w:pPr>
      <w:ind w:left="720"/>
      <w:contextualSpacing/>
    </w:pPr>
  </w:style>
  <w:style w:type="character" w:styleId="Hyperlink">
    <w:name w:val="Hyperlink"/>
    <w:basedOn w:val="DefaultParagraphFont"/>
    <w:uiPriority w:val="99"/>
    <w:unhideWhenUsed/>
    <w:rsid w:val="000B0C7A"/>
    <w:rPr>
      <w:color w:val="0563C1" w:themeColor="hyperlink"/>
      <w:u w:val="single"/>
    </w:rPr>
  </w:style>
  <w:style w:type="character" w:customStyle="1" w:styleId="Heading1Char">
    <w:name w:val="Heading 1 Char"/>
    <w:basedOn w:val="DefaultParagraphFont"/>
    <w:link w:val="Heading1"/>
    <w:uiPriority w:val="9"/>
    <w:rsid w:val="000B0C7A"/>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2F7F78"/>
    <w:rPr>
      <w:color w:val="954F72" w:themeColor="followedHyperlink"/>
      <w:u w:val="single"/>
    </w:rPr>
  </w:style>
  <w:style w:type="character" w:customStyle="1" w:styleId="UnresolvedMention1">
    <w:name w:val="Unresolved Mention1"/>
    <w:basedOn w:val="DefaultParagraphFont"/>
    <w:uiPriority w:val="99"/>
    <w:semiHidden/>
    <w:unhideWhenUsed/>
    <w:rsid w:val="00CE0590"/>
    <w:rPr>
      <w:color w:val="605E5C"/>
      <w:shd w:val="clear" w:color="auto" w:fill="E1DFDD"/>
    </w:rPr>
  </w:style>
  <w:style w:type="character" w:customStyle="1" w:styleId="Heading3Char">
    <w:name w:val="Heading 3 Char"/>
    <w:basedOn w:val="DefaultParagraphFont"/>
    <w:link w:val="Heading3"/>
    <w:uiPriority w:val="9"/>
    <w:rsid w:val="00606120"/>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D30D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0D22"/>
    <w:rPr>
      <w:lang w:val="en-US"/>
    </w:rPr>
  </w:style>
  <w:style w:type="paragraph" w:styleId="Footer">
    <w:name w:val="footer"/>
    <w:basedOn w:val="Normal"/>
    <w:link w:val="FooterChar"/>
    <w:uiPriority w:val="99"/>
    <w:unhideWhenUsed/>
    <w:rsid w:val="00D30D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0D22"/>
    <w:rPr>
      <w:lang w:val="en-US"/>
    </w:rPr>
  </w:style>
  <w:style w:type="paragraph" w:styleId="BalloonText">
    <w:name w:val="Balloon Text"/>
    <w:basedOn w:val="Normal"/>
    <w:link w:val="BalloonTextChar"/>
    <w:uiPriority w:val="99"/>
    <w:semiHidden/>
    <w:unhideWhenUsed/>
    <w:rsid w:val="004D3C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3CFE"/>
    <w:rPr>
      <w:rFonts w:ascii="Tahoma" w:hAnsi="Tahoma" w:cs="Tahoma"/>
      <w:sz w:val="16"/>
      <w:szCs w:val="16"/>
      <w:lang w:val="en-US"/>
    </w:rPr>
  </w:style>
  <w:style w:type="character" w:styleId="CommentReference">
    <w:name w:val="annotation reference"/>
    <w:basedOn w:val="DefaultParagraphFont"/>
    <w:uiPriority w:val="99"/>
    <w:semiHidden/>
    <w:unhideWhenUsed/>
    <w:rsid w:val="004D3CFE"/>
    <w:rPr>
      <w:sz w:val="16"/>
      <w:szCs w:val="16"/>
    </w:rPr>
  </w:style>
  <w:style w:type="paragraph" w:styleId="CommentText">
    <w:name w:val="annotation text"/>
    <w:basedOn w:val="Normal"/>
    <w:link w:val="CommentTextChar"/>
    <w:uiPriority w:val="99"/>
    <w:semiHidden/>
    <w:unhideWhenUsed/>
    <w:rsid w:val="004D3CFE"/>
    <w:pPr>
      <w:spacing w:line="240" w:lineRule="auto"/>
    </w:pPr>
    <w:rPr>
      <w:sz w:val="20"/>
      <w:szCs w:val="20"/>
    </w:rPr>
  </w:style>
  <w:style w:type="character" w:customStyle="1" w:styleId="CommentTextChar">
    <w:name w:val="Comment Text Char"/>
    <w:basedOn w:val="DefaultParagraphFont"/>
    <w:link w:val="CommentText"/>
    <w:uiPriority w:val="99"/>
    <w:semiHidden/>
    <w:rsid w:val="004D3CFE"/>
    <w:rPr>
      <w:sz w:val="20"/>
      <w:szCs w:val="20"/>
      <w:lang w:val="en-US"/>
    </w:rPr>
  </w:style>
  <w:style w:type="paragraph" w:styleId="CommentSubject">
    <w:name w:val="annotation subject"/>
    <w:basedOn w:val="CommentText"/>
    <w:next w:val="CommentText"/>
    <w:link w:val="CommentSubjectChar"/>
    <w:uiPriority w:val="99"/>
    <w:semiHidden/>
    <w:unhideWhenUsed/>
    <w:rsid w:val="004D3CFE"/>
    <w:rPr>
      <w:b/>
      <w:bCs/>
    </w:rPr>
  </w:style>
  <w:style w:type="character" w:customStyle="1" w:styleId="CommentSubjectChar">
    <w:name w:val="Comment Subject Char"/>
    <w:basedOn w:val="CommentTextChar"/>
    <w:link w:val="CommentSubject"/>
    <w:uiPriority w:val="99"/>
    <w:semiHidden/>
    <w:rsid w:val="004D3CFE"/>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610484">
      <w:bodyDiv w:val="1"/>
      <w:marLeft w:val="0"/>
      <w:marRight w:val="0"/>
      <w:marTop w:val="0"/>
      <w:marBottom w:val="0"/>
      <w:divBdr>
        <w:top w:val="none" w:sz="0" w:space="0" w:color="auto"/>
        <w:left w:val="none" w:sz="0" w:space="0" w:color="auto"/>
        <w:bottom w:val="none" w:sz="0" w:space="0" w:color="auto"/>
        <w:right w:val="none" w:sz="0" w:space="0" w:color="auto"/>
      </w:divBdr>
    </w:div>
    <w:div w:id="1792363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aisy.org/wordtoepub" TargetMode="External"/><Relationship Id="rId18" Type="http://schemas.openxmlformats.org/officeDocument/2006/relationships/hyperlink" Target="https://inclusivepublishing.org/rs-accessibility/"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wordtoepub@daisy.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diagramcenter.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3254B5DB4192498D41731505973A68" ma:contentTypeVersion="10" ma:contentTypeDescription="Create a new document." ma:contentTypeScope="" ma:versionID="aae69743bcff58e33000616badbe902c">
  <xsd:schema xmlns:xsd="http://www.w3.org/2001/XMLSchema" xmlns:xs="http://www.w3.org/2001/XMLSchema" xmlns:p="http://schemas.microsoft.com/office/2006/metadata/properties" xmlns:ns3="0c538906-e99f-4790-bbb2-5feaac50d087" xmlns:ns4="a81ee70f-82a4-4131-a969-bbbcc2a20bb6" targetNamespace="http://schemas.microsoft.com/office/2006/metadata/properties" ma:root="true" ma:fieldsID="933549174636b065b4a7812050acc604" ns3:_="" ns4:_="">
    <xsd:import namespace="0c538906-e99f-4790-bbb2-5feaac50d087"/>
    <xsd:import namespace="a81ee70f-82a4-4131-a969-bbbcc2a20bb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538906-e99f-4790-bbb2-5feaac50d08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1ee70f-82a4-4131-a969-bbbcc2a20bb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2AAF9E-8F81-432A-858C-D996360B05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538906-e99f-4790-bbb2-5feaac50d087"/>
    <ds:schemaRef ds:uri="a81ee70f-82a4-4131-a969-bbbcc2a20b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9A5814-1B20-4C0F-B0B0-1903D71BBC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B40F981-75A3-434A-A587-3D7350E115D5}">
  <ds:schemaRefs>
    <ds:schemaRef ds:uri="http://schemas.microsoft.com/sharepoint/v3/contenttype/forms"/>
  </ds:schemaRefs>
</ds:datastoreItem>
</file>

<file path=customXml/itemProps4.xml><?xml version="1.0" encoding="utf-8"?>
<ds:datastoreItem xmlns:ds="http://schemas.openxmlformats.org/officeDocument/2006/customXml" ds:itemID="{729E2A03-685A-4807-9C01-29FF8618E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82</Words>
  <Characters>617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Getting Started with the WordToEPUB tool</vt:lpstr>
    </vt:vector>
  </TitlesOfParts>
  <Company/>
  <LinksUpToDate>false</LinksUpToDate>
  <CharactersWithSpaces>7239</CharactersWithSpaces>
  <SharedDoc>false</SharedDoc>
  <HLinks>
    <vt:vector size="30" baseType="variant">
      <vt:variant>
        <vt:i4>2687079</vt:i4>
      </vt:variant>
      <vt:variant>
        <vt:i4>12</vt:i4>
      </vt:variant>
      <vt:variant>
        <vt:i4>0</vt:i4>
      </vt:variant>
      <vt:variant>
        <vt:i4>5</vt:i4>
      </vt:variant>
      <vt:variant>
        <vt:lpwstr>http://pandoc.org/</vt:lpwstr>
      </vt:variant>
      <vt:variant>
        <vt:lpwstr/>
      </vt:variant>
      <vt:variant>
        <vt:i4>1966164</vt:i4>
      </vt:variant>
      <vt:variant>
        <vt:i4>9</vt:i4>
      </vt:variant>
      <vt:variant>
        <vt:i4>0</vt:i4>
      </vt:variant>
      <vt:variant>
        <vt:i4>5</vt:i4>
      </vt:variant>
      <vt:variant>
        <vt:lpwstr>https://mathmlcloud.org/</vt:lpwstr>
      </vt:variant>
      <vt:variant>
        <vt:lpwstr/>
      </vt:variant>
      <vt:variant>
        <vt:i4>655375</vt:i4>
      </vt:variant>
      <vt:variant>
        <vt:i4>6</vt:i4>
      </vt:variant>
      <vt:variant>
        <vt:i4>0</vt:i4>
      </vt:variant>
      <vt:variant>
        <vt:i4>5</vt:i4>
      </vt:variant>
      <vt:variant>
        <vt:lpwstr>https://inclusivepublishing.org/rs-accessibility/</vt:lpwstr>
      </vt:variant>
      <vt:variant>
        <vt:lpwstr/>
      </vt:variant>
      <vt:variant>
        <vt:i4>917534</vt:i4>
      </vt:variant>
      <vt:variant>
        <vt:i4>3</vt:i4>
      </vt:variant>
      <vt:variant>
        <vt:i4>0</vt:i4>
      </vt:variant>
      <vt:variant>
        <vt:i4>5</vt:i4>
      </vt:variant>
      <vt:variant>
        <vt:lpwstr>https://support.office.com/en-us/article/make-your-word-documents-accessible-to-people-with-disabilities-d9bf3683-87ac-47ea-b91a-78dcacb3c66d</vt:lpwstr>
      </vt:variant>
      <vt:variant>
        <vt:lpwstr/>
      </vt:variant>
      <vt:variant>
        <vt:i4>5898322</vt:i4>
      </vt:variant>
      <vt:variant>
        <vt:i4>0</vt:i4>
      </vt:variant>
      <vt:variant>
        <vt:i4>0</vt:i4>
      </vt:variant>
      <vt:variant>
        <vt:i4>5</vt:i4>
      </vt:variant>
      <vt:variant>
        <vt:lpwstr>http://diagramcente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the WordToEPUB tool</dc:title>
  <dc:subject/>
  <dc:creator/>
  <cp:keywords/>
  <dc:description/>
  <cp:lastModifiedBy/>
  <cp:revision>1</cp:revision>
  <dcterms:created xsi:type="dcterms:W3CDTF">2020-01-24T19:30:00Z</dcterms:created>
  <dcterms:modified xsi:type="dcterms:W3CDTF">2020-01-24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3254B5DB4192498D41731505973A68</vt:lpwstr>
  </property>
  <property fmtid="{D5CDD505-2E9C-101B-9397-08002B2CF9AE}" pid="3" name="Publisher">
    <vt:lpwstr>DAISY Consortium</vt:lpwstr>
  </property>
  <property fmtid="{D5CDD505-2E9C-101B-9397-08002B2CF9AE}" pid="4" name="Rights">
    <vt:lpwstr>Public domain</vt:lpwstr>
  </property>
  <property fmtid="{D5CDD505-2E9C-101B-9397-08002B2CF9AE}" pid="5" name="Description">
    <vt:lpwstr>This guide describes how to install and use the WordToEPUB tool.</vt:lpwstr>
  </property>
</Properties>
</file>